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F821A5" w14:textId="31C0045E" w:rsidR="002A1C3D" w:rsidRDefault="002A1C3D" w:rsidP="000332D1">
      <w:pPr>
        <w:pStyle w:val="Body"/>
        <w:jc w:val="center"/>
        <w:rPr>
          <w:rFonts w:ascii="Calibri" w:eastAsia="Calibri" w:hAnsi="Calibri" w:cs="Calibri"/>
          <w:b/>
          <w:bCs/>
          <w:color w:val="auto"/>
          <w:sz w:val="24"/>
          <w:szCs w:val="24"/>
        </w:rPr>
      </w:pPr>
      <w:r w:rsidRPr="0014586F">
        <w:rPr>
          <w:rFonts w:ascii="Calibri" w:hAnsi="Calibri" w:cs="Calibri"/>
          <w:noProof/>
          <w:sz w:val="24"/>
          <w:szCs w:val="24"/>
        </w:rPr>
        <w:drawing>
          <wp:inline distT="0" distB="0" distL="0" distR="0" wp14:anchorId="2E745A06" wp14:editId="40AE63C8">
            <wp:extent cx="744826" cy="658757"/>
            <wp:effectExtent l="0" t="0" r="0" b="0"/>
            <wp:docPr id="1738980646" name="officeArt object"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980646" name="officeArt object" descr="Logo, icon&#10;&#10;Description automatically generated"/>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744826" cy="658757"/>
                    </a:xfrm>
                    <a:prstGeom prst="rect">
                      <a:avLst/>
                    </a:prstGeom>
                    <a:ln w="12700" cap="flat">
                      <a:noFill/>
                      <a:miter lim="400000"/>
                    </a:ln>
                    <a:effectLst/>
                  </pic:spPr>
                </pic:pic>
              </a:graphicData>
            </a:graphic>
          </wp:inline>
        </w:drawing>
      </w:r>
    </w:p>
    <w:p w14:paraId="7B774967" w14:textId="69578972" w:rsidR="000332D1" w:rsidRPr="0014586F" w:rsidRDefault="00B03BEB" w:rsidP="000332D1">
      <w:pPr>
        <w:pStyle w:val="Body"/>
        <w:jc w:val="center"/>
        <w:rPr>
          <w:rFonts w:ascii="Calibri" w:eastAsia="Calibri" w:hAnsi="Calibri" w:cs="Calibri"/>
          <w:b/>
          <w:bCs/>
          <w:color w:val="auto"/>
          <w:sz w:val="24"/>
          <w:szCs w:val="24"/>
        </w:rPr>
      </w:pPr>
      <w:r>
        <w:rPr>
          <w:b/>
          <w:bCs/>
          <w:sz w:val="30"/>
          <w:szCs w:val="30"/>
        </w:rPr>
        <w:t>Let the Redeemed of the LORD Say So!</w:t>
      </w:r>
    </w:p>
    <w:p w14:paraId="41B906BE" w14:textId="6C387121" w:rsidR="00C3369B" w:rsidRPr="0014586F" w:rsidRDefault="00DC2E7C" w:rsidP="635295DE">
      <w:pPr>
        <w:pStyle w:val="Body"/>
        <w:jc w:val="center"/>
        <w:rPr>
          <w:rFonts w:ascii="Calibri" w:eastAsia="Calibri" w:hAnsi="Calibri" w:cs="Calibri"/>
          <w:color w:val="auto"/>
          <w:sz w:val="24"/>
          <w:szCs w:val="24"/>
        </w:rPr>
      </w:pPr>
      <w:r w:rsidRPr="0014586F">
        <w:rPr>
          <w:rFonts w:ascii="Calibri" w:eastAsia="Calibri" w:hAnsi="Calibri" w:cs="Calibri"/>
          <w:color w:val="auto"/>
          <w:sz w:val="24"/>
          <w:szCs w:val="24"/>
        </w:rPr>
        <w:t xml:space="preserve">April </w:t>
      </w:r>
      <w:r w:rsidR="00B03BEB">
        <w:rPr>
          <w:rFonts w:ascii="Calibri" w:eastAsia="Calibri" w:hAnsi="Calibri" w:cs="Calibri"/>
          <w:color w:val="auto"/>
          <w:sz w:val="24"/>
          <w:szCs w:val="24"/>
        </w:rPr>
        <w:t>1</w:t>
      </w:r>
      <w:r w:rsidR="00E739B9">
        <w:rPr>
          <w:rFonts w:ascii="Calibri" w:eastAsia="Calibri" w:hAnsi="Calibri" w:cs="Calibri"/>
          <w:color w:val="auto"/>
          <w:sz w:val="24"/>
          <w:szCs w:val="24"/>
        </w:rPr>
        <w:t>9</w:t>
      </w:r>
      <w:r w:rsidR="00EE3A36" w:rsidRPr="0014586F">
        <w:rPr>
          <w:rFonts w:ascii="Calibri" w:eastAsia="Calibri" w:hAnsi="Calibri" w:cs="Calibri"/>
          <w:color w:val="auto"/>
          <w:sz w:val="24"/>
          <w:szCs w:val="24"/>
        </w:rPr>
        <w:t>, 202</w:t>
      </w:r>
      <w:r w:rsidR="00E739B9">
        <w:rPr>
          <w:rFonts w:ascii="Calibri" w:eastAsia="Calibri" w:hAnsi="Calibri" w:cs="Calibri"/>
          <w:color w:val="auto"/>
          <w:sz w:val="24"/>
          <w:szCs w:val="24"/>
        </w:rPr>
        <w:t>6</w:t>
      </w:r>
    </w:p>
    <w:p w14:paraId="72448F8C" w14:textId="057CBEC5" w:rsidR="00EE3A36" w:rsidRPr="0014586F" w:rsidRDefault="00B03BEB" w:rsidP="635295DE">
      <w:pPr>
        <w:rPr>
          <w:rFonts w:ascii="Calibri" w:eastAsia="Calibri" w:hAnsi="Calibri" w:cs="Calibri"/>
          <w:b/>
          <w:bCs/>
          <w:sz w:val="24"/>
          <w:szCs w:val="24"/>
        </w:rPr>
      </w:pPr>
      <w:r>
        <w:rPr>
          <w:rFonts w:ascii="Calibri" w:eastAsia="Calibri" w:hAnsi="Calibri" w:cs="Calibri"/>
          <w:b/>
          <w:bCs/>
          <w:sz w:val="24"/>
          <w:szCs w:val="24"/>
        </w:rPr>
        <w:t xml:space="preserve">Holy </w:t>
      </w:r>
      <w:r w:rsidR="000B75D6" w:rsidRPr="0014586F">
        <w:rPr>
          <w:rFonts w:ascii="Calibri" w:eastAsia="Calibri" w:hAnsi="Calibri" w:cs="Calibri"/>
          <w:b/>
          <w:bCs/>
          <w:sz w:val="24"/>
          <w:szCs w:val="24"/>
        </w:rPr>
        <w:t xml:space="preserve">Text:  </w:t>
      </w:r>
      <w:r>
        <w:rPr>
          <w:rFonts w:ascii="Calibri" w:eastAsia="Calibri" w:hAnsi="Calibri" w:cs="Calibri"/>
          <w:b/>
          <w:bCs/>
          <w:sz w:val="24"/>
          <w:szCs w:val="24"/>
        </w:rPr>
        <w:t>Psalm 107:1-9 (KJV)</w:t>
      </w:r>
    </w:p>
    <w:p w14:paraId="00AC3B1B" w14:textId="77777777" w:rsidR="00B03BEB" w:rsidRDefault="00B03BEB" w:rsidP="635295DE">
      <w:pPr>
        <w:pStyle w:val="top-1"/>
        <w:shd w:val="clear" w:color="auto" w:fill="FFFFFF" w:themeFill="background1"/>
        <w:spacing w:before="240" w:beforeAutospacing="0"/>
        <w:rPr>
          <w:i/>
          <w:iCs/>
          <w:sz w:val="21"/>
          <w:szCs w:val="21"/>
        </w:rPr>
      </w:pPr>
      <w:r>
        <w:rPr>
          <w:i/>
          <w:iCs/>
          <w:sz w:val="21"/>
          <w:szCs w:val="21"/>
        </w:rPr>
        <w:t>O give thanks unto the LORD, for he is good: for his mercy endureth for ever. Let the redeemed of the LORD say so, whom he hath redeemed from the hand of the enemy; And gathered them out of the lands, from the east, and from the west, from the north, and from the south. Some wandered in the wilderness in a solitary way; they found no city to dwell in. Hungry and thirsty, their soul fainted in them. Then they cried unto the LORD in their trouble, and he delivered them out of their distresses. And he led them forth by the right way, that they might go to a city of habitation. Oh that men would praise the LORD for his goodness, and for his wonderful works to the children of men! For he satisfieth the longing soul, and filleth the hungry soul with goodness.</w:t>
      </w:r>
    </w:p>
    <w:p w14:paraId="290A9BC7" w14:textId="77777777" w:rsidR="00B03BEB" w:rsidRDefault="00B03BEB" w:rsidP="00B03BEB">
      <w:pPr>
        <w:spacing w:before="180" w:after="80"/>
      </w:pPr>
      <w:r>
        <w:rPr>
          <w:b/>
          <w:bCs/>
          <w:sz w:val="24"/>
          <w:szCs w:val="24"/>
          <w:u w:val="single"/>
        </w:rPr>
        <w:t>Introduction</w:t>
      </w:r>
    </w:p>
    <w:p w14:paraId="1706ED93" w14:textId="77777777" w:rsidR="00B03BEB" w:rsidRDefault="00B03BEB" w:rsidP="00B03BEB">
      <w:pPr>
        <w:spacing w:before="40" w:after="40"/>
        <w:ind w:left="360"/>
      </w:pPr>
      <w:r>
        <w:t>“Gratitude is not natural to us.”</w:t>
      </w:r>
    </w:p>
    <w:p w14:paraId="224CF65C" w14:textId="77777777" w:rsidR="00B03BEB" w:rsidRDefault="00B03BEB" w:rsidP="00B03BEB">
      <w:pPr>
        <w:spacing w:before="100" w:after="100"/>
        <w:ind w:left="540" w:right="360"/>
      </w:pPr>
      <w:r>
        <w:rPr>
          <w:b/>
          <w:bCs/>
          <w:sz w:val="21"/>
          <w:szCs w:val="21"/>
        </w:rPr>
        <w:t xml:space="preserve">Deuteronomy 8:2 </w:t>
      </w:r>
      <w:r>
        <w:rPr>
          <w:i/>
          <w:iCs/>
          <w:sz w:val="21"/>
          <w:szCs w:val="21"/>
        </w:rPr>
        <w:t>And thou shalt remember all the way which the LORD thy God led thee these forty years in the wilderness, to humble thee, and to prove thee, to know what was in thine heart, whether thou wouldest keep his commandments, or no.</w:t>
      </w:r>
    </w:p>
    <w:p w14:paraId="3199BDAB" w14:textId="77777777" w:rsidR="00B03BEB" w:rsidRDefault="00B03BEB" w:rsidP="00B03BEB">
      <w:pPr>
        <w:spacing w:before="80" w:after="40"/>
        <w:ind w:left="360"/>
      </w:pPr>
      <w:r>
        <w:rPr>
          <w:b/>
          <w:bCs/>
        </w:rPr>
        <w:t>The Pattern of Psalm 107:</w:t>
      </w:r>
    </w:p>
    <w:p w14:paraId="720E1D90" w14:textId="77777777" w:rsidR="00B03BEB" w:rsidRDefault="00B03BEB" w:rsidP="00B03BEB">
      <w:pPr>
        <w:spacing w:before="40" w:after="40"/>
        <w:ind w:left="540" w:hanging="180"/>
      </w:pPr>
      <w:r>
        <w:t>•  Trouble</w:t>
      </w:r>
    </w:p>
    <w:p w14:paraId="2291125A" w14:textId="77777777" w:rsidR="00B03BEB" w:rsidRDefault="00B03BEB" w:rsidP="00B03BEB">
      <w:pPr>
        <w:spacing w:before="40" w:after="40"/>
        <w:ind w:left="540" w:hanging="180"/>
      </w:pPr>
      <w:r>
        <w:t>•  Crying Out</w:t>
      </w:r>
    </w:p>
    <w:p w14:paraId="3279D60C" w14:textId="77777777" w:rsidR="00B03BEB" w:rsidRDefault="00B03BEB" w:rsidP="00B03BEB">
      <w:pPr>
        <w:spacing w:before="40" w:after="40"/>
        <w:ind w:left="540" w:hanging="180"/>
      </w:pPr>
      <w:r>
        <w:t>•  Deliverance</w:t>
      </w:r>
    </w:p>
    <w:p w14:paraId="07154B8D" w14:textId="77777777" w:rsidR="00B03BEB" w:rsidRDefault="00B03BEB" w:rsidP="00B03BEB">
      <w:pPr>
        <w:spacing w:before="40" w:after="40"/>
        <w:ind w:left="540" w:hanging="180"/>
      </w:pPr>
      <w:r>
        <w:t>•  Thanksgiving</w:t>
      </w:r>
    </w:p>
    <w:p w14:paraId="570014BF" w14:textId="77777777" w:rsidR="00B03BEB" w:rsidRDefault="00B03BEB" w:rsidP="00B03BEB">
      <w:pPr>
        <w:spacing w:before="60"/>
      </w:pPr>
    </w:p>
    <w:p w14:paraId="3928C9E4" w14:textId="2D30A0DE" w:rsidR="00B03BEB" w:rsidRDefault="00B03BEB" w:rsidP="00B03BEB">
      <w:pPr>
        <w:spacing w:before="40" w:after="40"/>
        <w:ind w:left="360"/>
      </w:pPr>
      <w:r>
        <w:t>Four movements: the wanderers (vv. 4-9), the prisoners (vv. 10-16), the sick (vv. 17-22), and the storm-tossed (vv. 23-32). Same cry. Same God. Same result. Every time.</w:t>
      </w:r>
    </w:p>
    <w:p w14:paraId="6CD5F5E2" w14:textId="77777777" w:rsidR="00B03BEB" w:rsidRDefault="00B03BEB" w:rsidP="00B03BEB">
      <w:pPr>
        <w:pBdr>
          <w:bottom w:val="single" w:sz="4" w:space="1" w:color="000000"/>
        </w:pBdr>
        <w:spacing w:before="120" w:after="120"/>
      </w:pPr>
    </w:p>
    <w:p w14:paraId="6746D8EF" w14:textId="14295884" w:rsidR="00B03BEB" w:rsidRDefault="00B03BEB" w:rsidP="00B03BEB">
      <w:pPr>
        <w:spacing w:before="160" w:after="80"/>
      </w:pPr>
      <w:r>
        <w:rPr>
          <w:b/>
          <w:bCs/>
          <w:sz w:val="23"/>
          <w:szCs w:val="23"/>
        </w:rPr>
        <w:t>1.  Praise Starts With Who God Is  (vv. 1-3)</w:t>
      </w:r>
    </w:p>
    <w:p w14:paraId="23FD3027" w14:textId="77777777" w:rsidR="00B03BEB" w:rsidRDefault="00B03BEB" w:rsidP="00B03BEB">
      <w:pPr>
        <w:spacing w:before="100" w:after="100"/>
        <w:ind w:left="540" w:right="360"/>
      </w:pPr>
      <w:r>
        <w:rPr>
          <w:b/>
          <w:bCs/>
          <w:sz w:val="21"/>
          <w:szCs w:val="21"/>
        </w:rPr>
        <w:t xml:space="preserve">Psalm 107:1 </w:t>
      </w:r>
      <w:r>
        <w:rPr>
          <w:i/>
          <w:iCs/>
          <w:sz w:val="21"/>
          <w:szCs w:val="21"/>
        </w:rPr>
        <w:t>O give thanks unto the LORD, for he is good: for his mercy endureth for ever.</w:t>
      </w:r>
    </w:p>
    <w:p w14:paraId="432D0E27" w14:textId="77777777" w:rsidR="00B03BEB" w:rsidRDefault="00B03BEB" w:rsidP="00B03BEB">
      <w:pPr>
        <w:spacing w:before="100" w:after="100"/>
        <w:ind w:left="540" w:right="360"/>
      </w:pPr>
      <w:r>
        <w:rPr>
          <w:b/>
          <w:bCs/>
          <w:sz w:val="21"/>
          <w:szCs w:val="21"/>
        </w:rPr>
        <w:t xml:space="preserve">Psalm 100:5 </w:t>
      </w:r>
      <w:r>
        <w:rPr>
          <w:i/>
          <w:iCs/>
          <w:sz w:val="21"/>
          <w:szCs w:val="21"/>
        </w:rPr>
        <w:t>For the LORD is good; his mercy is everlasting; and his truth endureth to all generations.</w:t>
      </w:r>
    </w:p>
    <w:p w14:paraId="3284BAAC" w14:textId="77777777" w:rsidR="00B03BEB" w:rsidRDefault="00B03BEB" w:rsidP="00B03BEB">
      <w:pPr>
        <w:spacing w:before="100" w:after="100"/>
        <w:ind w:left="540" w:right="360"/>
      </w:pPr>
      <w:r>
        <w:rPr>
          <w:b/>
          <w:bCs/>
          <w:sz w:val="21"/>
          <w:szCs w:val="21"/>
        </w:rPr>
        <w:t xml:space="preserve">Lamentations 3:22–23 </w:t>
      </w:r>
      <w:r>
        <w:rPr>
          <w:i/>
          <w:iCs/>
          <w:sz w:val="21"/>
          <w:szCs w:val="21"/>
        </w:rPr>
        <w:t>It is of the LORD’s mercies that we are not consumed, because his compassions fail not. They are new every morning: great is thy faithfulness.</w:t>
      </w:r>
    </w:p>
    <w:p w14:paraId="28FA1D6C" w14:textId="77777777" w:rsidR="00B03BEB" w:rsidRDefault="00B03BEB" w:rsidP="00B03BEB">
      <w:pPr>
        <w:spacing w:before="60"/>
      </w:pPr>
    </w:p>
    <w:p w14:paraId="1E476FE9" w14:textId="27427892" w:rsidR="00B03BEB" w:rsidRDefault="00B03BEB" w:rsidP="00B03BEB">
      <w:pPr>
        <w:spacing w:before="40" w:after="40"/>
        <w:ind w:left="540" w:hanging="180"/>
      </w:pPr>
      <w:r>
        <w:t>•  God is good. This isn’t situational or seasonal</w:t>
      </w:r>
    </w:p>
    <w:p w14:paraId="359CEF8C" w14:textId="5B5D4D4B" w:rsidR="00B03BEB" w:rsidRDefault="00B03BEB" w:rsidP="00B03BEB">
      <w:pPr>
        <w:spacing w:before="40" w:after="40"/>
        <w:ind w:left="540" w:hanging="180"/>
      </w:pPr>
      <w:r>
        <w:lastRenderedPageBreak/>
        <w:t>•  His mercy (hesed) endures forever. Covenant love that stays because He is faithful</w:t>
      </w:r>
    </w:p>
    <w:p w14:paraId="609EA6A6" w14:textId="788C5415" w:rsidR="00B03BEB" w:rsidRDefault="00B03BEB" w:rsidP="00B03BEB">
      <w:pPr>
        <w:spacing w:before="40" w:after="40"/>
        <w:ind w:left="540" w:hanging="180"/>
      </w:pPr>
      <w:r>
        <w:t>•  The redeemed are commanded to say so. Silence in the face of redemption is ingratitude</w:t>
      </w:r>
    </w:p>
    <w:p w14:paraId="416C1183" w14:textId="77777777" w:rsidR="00B03BEB" w:rsidRDefault="00B03BEB" w:rsidP="00B03BEB">
      <w:pPr>
        <w:spacing w:before="60"/>
      </w:pPr>
    </w:p>
    <w:p w14:paraId="69E894F2" w14:textId="77777777" w:rsidR="00B03BEB" w:rsidRDefault="00B03BEB" w:rsidP="00B03BEB">
      <w:pPr>
        <w:spacing w:before="40" w:after="40"/>
        <w:ind w:left="360"/>
      </w:pPr>
      <w:r>
        <w:t>Ten lepers were cleansed. Only one returned. Don’t be among the nine.</w:t>
      </w:r>
    </w:p>
    <w:p w14:paraId="1AA6F743" w14:textId="77777777" w:rsidR="00B03BEB" w:rsidRDefault="00B03BEB" w:rsidP="00B03BEB">
      <w:pPr>
        <w:spacing w:before="100" w:after="100"/>
        <w:ind w:left="540" w:right="360"/>
      </w:pPr>
      <w:r>
        <w:rPr>
          <w:b/>
          <w:bCs/>
          <w:sz w:val="21"/>
          <w:szCs w:val="21"/>
        </w:rPr>
        <w:t xml:space="preserve">Luke 17:15–18 </w:t>
      </w:r>
      <w:r>
        <w:rPr>
          <w:i/>
          <w:iCs/>
          <w:sz w:val="21"/>
          <w:szCs w:val="21"/>
        </w:rPr>
        <w:t>And one of them, when he saw that he was healed, turned back, and with a loud voice glorified God, And fell down on his face at his feet, giving him thanks: and he was a Samaritan. And Jesus answering said, Were there not ten cleansed? but where are the nine? There are not found that returned to give glory to God, save this stranger.</w:t>
      </w:r>
    </w:p>
    <w:p w14:paraId="126875AC" w14:textId="77777777" w:rsidR="00B03BEB" w:rsidRDefault="00B03BEB" w:rsidP="00B03BEB">
      <w:pPr>
        <w:spacing w:before="60"/>
      </w:pPr>
    </w:p>
    <w:p w14:paraId="4C770107" w14:textId="77777777" w:rsidR="00B03BEB" w:rsidRDefault="00B03BEB" w:rsidP="00B03BEB">
      <w:pPr>
        <w:spacing w:before="80" w:after="40"/>
        <w:ind w:left="360"/>
      </w:pPr>
      <w:r>
        <w:rPr>
          <w:b/>
          <w:bCs/>
        </w:rPr>
        <w:t>Application: What do you do when praise won’t come?</w:t>
      </w:r>
    </w:p>
    <w:p w14:paraId="4E2CF232" w14:textId="77777777" w:rsidR="00B03BEB" w:rsidRDefault="00B03BEB" w:rsidP="00B03BEB">
      <w:pPr>
        <w:spacing w:before="40" w:after="40"/>
        <w:ind w:left="540" w:hanging="180"/>
      </w:pPr>
      <w:r>
        <w:t xml:space="preserve">•  Remind yourself who God is. </w:t>
      </w:r>
    </w:p>
    <w:p w14:paraId="0C6F5691" w14:textId="6E1246A4" w:rsidR="00B03BEB" w:rsidRDefault="00B03BEB" w:rsidP="00B03BEB">
      <w:pPr>
        <w:spacing w:before="40" w:after="40"/>
        <w:ind w:left="540"/>
      </w:pPr>
      <w:r>
        <w:t>He is Most High God who is worthy of worship. We were created for His glory</w:t>
      </w:r>
    </w:p>
    <w:p w14:paraId="1E8FC439" w14:textId="77777777" w:rsidR="00B03BEB" w:rsidRDefault="00B03BEB" w:rsidP="00B03BEB">
      <w:pPr>
        <w:spacing w:before="40" w:after="40"/>
        <w:ind w:left="540" w:hanging="180"/>
      </w:pPr>
      <w:r>
        <w:t>•  Return to the record.</w:t>
      </w:r>
    </w:p>
    <w:p w14:paraId="2658B72B" w14:textId="67FC59FF" w:rsidR="00B03BEB" w:rsidRDefault="00B03BEB" w:rsidP="00B03BEB">
      <w:pPr>
        <w:spacing w:before="40" w:after="40"/>
        <w:ind w:left="540"/>
      </w:pPr>
      <w:r>
        <w:t>The testimony of scripture and your own ebenezers</w:t>
      </w:r>
    </w:p>
    <w:p w14:paraId="03CCB337" w14:textId="77777777" w:rsidR="00B03BEB" w:rsidRDefault="00B03BEB" w:rsidP="00B03BEB">
      <w:pPr>
        <w:spacing w:before="40" w:after="40"/>
        <w:ind w:left="540" w:hanging="180"/>
      </w:pPr>
      <w:r>
        <w:t>•  Don’t neglect the assembly.</w:t>
      </w:r>
    </w:p>
    <w:p w14:paraId="3477B2D4" w14:textId="2C9F00E1" w:rsidR="00B03BEB" w:rsidRDefault="00B03BEB" w:rsidP="00B03BEB">
      <w:pPr>
        <w:spacing w:before="40" w:after="40"/>
        <w:ind w:left="540"/>
      </w:pPr>
      <w:r>
        <w:t>The body does for you what you cannot do for yourself</w:t>
      </w:r>
    </w:p>
    <w:p w14:paraId="6F14506B" w14:textId="77777777" w:rsidR="00B03BEB" w:rsidRDefault="00B03BEB" w:rsidP="00B03BEB">
      <w:pPr>
        <w:spacing w:before="60"/>
      </w:pPr>
    </w:p>
    <w:p w14:paraId="795E1E2A" w14:textId="77777777" w:rsidR="00B03BEB" w:rsidRDefault="00B03BEB" w:rsidP="00B03BEB">
      <w:pPr>
        <w:spacing w:before="100" w:after="100"/>
        <w:ind w:left="360"/>
      </w:pPr>
      <w:r>
        <w:rPr>
          <w:b/>
          <w:bCs/>
        </w:rPr>
        <w:t xml:space="preserve">Key Thought: </w:t>
      </w:r>
      <w:r>
        <w:rPr>
          <w:b/>
          <w:bCs/>
          <w:i/>
          <w:iCs/>
        </w:rPr>
        <w:t>When you forget who God is, your praise will fade.</w:t>
      </w:r>
    </w:p>
    <w:p w14:paraId="2AB836DB" w14:textId="77777777" w:rsidR="00B03BEB" w:rsidRDefault="00B03BEB" w:rsidP="00B03BEB">
      <w:pPr>
        <w:pBdr>
          <w:bottom w:val="single" w:sz="4" w:space="1" w:color="000000"/>
        </w:pBdr>
        <w:spacing w:before="120" w:after="120"/>
      </w:pPr>
    </w:p>
    <w:p w14:paraId="781D444D" w14:textId="4D37714B" w:rsidR="00B03BEB" w:rsidRDefault="00B03BEB" w:rsidP="00B03BEB">
      <w:pPr>
        <w:spacing w:before="160" w:after="80"/>
      </w:pPr>
      <w:r>
        <w:rPr>
          <w:b/>
          <w:bCs/>
          <w:sz w:val="23"/>
          <w:szCs w:val="23"/>
        </w:rPr>
        <w:t>2.  Remember Your Condition: Lost and Empty  (vv. 4-5)</w:t>
      </w:r>
    </w:p>
    <w:p w14:paraId="15D22886" w14:textId="67AA4992" w:rsidR="00B03BEB" w:rsidRDefault="00B03BEB" w:rsidP="00B03BEB">
      <w:pPr>
        <w:spacing w:before="100" w:after="100"/>
        <w:ind w:left="540" w:right="360"/>
      </w:pPr>
      <w:r>
        <w:rPr>
          <w:b/>
          <w:bCs/>
          <w:sz w:val="21"/>
          <w:szCs w:val="21"/>
        </w:rPr>
        <w:t xml:space="preserve">Psalm 107:4-5 </w:t>
      </w:r>
      <w:r>
        <w:rPr>
          <w:i/>
          <w:iCs/>
          <w:sz w:val="21"/>
          <w:szCs w:val="21"/>
        </w:rPr>
        <w:t>Some wandered in the wilderness in a solitary way; they found no city to dwell in. Hungry and thirsty, their soul fainted in them.</w:t>
      </w:r>
    </w:p>
    <w:p w14:paraId="3A695B8C" w14:textId="77777777" w:rsidR="00B03BEB" w:rsidRDefault="00B03BEB" w:rsidP="00B03BEB">
      <w:pPr>
        <w:spacing w:before="100" w:after="100"/>
        <w:ind w:left="540" w:right="360"/>
      </w:pPr>
      <w:r>
        <w:rPr>
          <w:b/>
          <w:bCs/>
          <w:sz w:val="21"/>
          <w:szCs w:val="21"/>
        </w:rPr>
        <w:t xml:space="preserve">Hebrews 2:1 </w:t>
      </w:r>
      <w:r>
        <w:rPr>
          <w:i/>
          <w:iCs/>
          <w:sz w:val="21"/>
          <w:szCs w:val="21"/>
        </w:rPr>
        <w:t>Therefore we ought to give the more earnest heed to the things which we have heard, lest at any time we should let them slip.</w:t>
      </w:r>
    </w:p>
    <w:p w14:paraId="76E9CC8B" w14:textId="77777777" w:rsidR="00B03BEB" w:rsidRDefault="00B03BEB" w:rsidP="00B03BEB">
      <w:pPr>
        <w:spacing w:before="100" w:after="100"/>
        <w:ind w:left="540" w:right="360"/>
      </w:pPr>
      <w:r>
        <w:rPr>
          <w:b/>
          <w:bCs/>
          <w:sz w:val="21"/>
          <w:szCs w:val="21"/>
        </w:rPr>
        <w:t xml:space="preserve">Isaiah 55:2 </w:t>
      </w:r>
      <w:r>
        <w:rPr>
          <w:i/>
          <w:iCs/>
          <w:sz w:val="21"/>
          <w:szCs w:val="21"/>
        </w:rPr>
        <w:t>Wherefore do ye spend money for that which is not bread? and your labour for that which satisfieth not? hearken diligently unto me, and eat ye that which is good, and let your soul delight itself in fatness.</w:t>
      </w:r>
    </w:p>
    <w:p w14:paraId="0258E3AA" w14:textId="77777777" w:rsidR="00B03BEB" w:rsidRDefault="00B03BEB" w:rsidP="00B03BEB">
      <w:pPr>
        <w:spacing w:before="100" w:after="100"/>
        <w:ind w:left="540" w:right="360"/>
      </w:pPr>
      <w:r>
        <w:rPr>
          <w:b/>
          <w:bCs/>
          <w:sz w:val="21"/>
          <w:szCs w:val="21"/>
        </w:rPr>
        <w:t xml:space="preserve">Revelation 2:4 </w:t>
      </w:r>
      <w:r>
        <w:rPr>
          <w:i/>
          <w:iCs/>
          <w:sz w:val="21"/>
          <w:szCs w:val="21"/>
        </w:rPr>
        <w:t>Nevertheless I have somewhat against thee, because thou hast left thy first love.</w:t>
      </w:r>
    </w:p>
    <w:p w14:paraId="2722AB47" w14:textId="77777777" w:rsidR="00B03BEB" w:rsidRDefault="00B03BEB" w:rsidP="00B03BEB">
      <w:pPr>
        <w:spacing w:before="60"/>
      </w:pPr>
    </w:p>
    <w:p w14:paraId="78119750" w14:textId="36FA4B97" w:rsidR="00B03BEB" w:rsidRDefault="00B03BEB" w:rsidP="00B03BEB">
      <w:pPr>
        <w:spacing w:before="40" w:after="40"/>
        <w:ind w:left="540" w:hanging="180"/>
      </w:pPr>
      <w:r>
        <w:t>•  Lostness: Wandering with no direction, no true home</w:t>
      </w:r>
    </w:p>
    <w:p w14:paraId="55E6C4B5" w14:textId="4CDF3FC9" w:rsidR="00B03BEB" w:rsidRDefault="00B03BEB" w:rsidP="00B03BEB">
      <w:pPr>
        <w:spacing w:before="40" w:after="40"/>
        <w:ind w:left="540" w:hanging="180"/>
      </w:pPr>
      <w:r>
        <w:t>•  Emptiness</w:t>
      </w:r>
      <w:r w:rsidR="009A6D02">
        <w:t>: H</w:t>
      </w:r>
      <w:r>
        <w:t>ungry, thirsty, soul fainting</w:t>
      </w:r>
    </w:p>
    <w:p w14:paraId="11153C48" w14:textId="594BCA4E" w:rsidR="00B03BEB" w:rsidRDefault="00B03BEB" w:rsidP="00B03BEB">
      <w:pPr>
        <w:spacing w:before="40" w:after="40"/>
        <w:ind w:left="540" w:hanging="180"/>
      </w:pPr>
      <w:r>
        <w:t>•  Drift</w:t>
      </w:r>
      <w:r w:rsidR="009A6D02">
        <w:t>: I</w:t>
      </w:r>
      <w:r>
        <w:t>t wasn’t a decision. It was a drift. Life got busy. Pain got heavy.</w:t>
      </w:r>
    </w:p>
    <w:p w14:paraId="76B6588A" w14:textId="77777777" w:rsidR="00B03BEB" w:rsidRDefault="00B03BEB" w:rsidP="00B03BEB">
      <w:pPr>
        <w:spacing w:before="60"/>
      </w:pPr>
    </w:p>
    <w:p w14:paraId="4C6FA3CA" w14:textId="77777777" w:rsidR="00B03BEB" w:rsidRDefault="00B03BEB" w:rsidP="00B03BEB">
      <w:pPr>
        <w:spacing w:before="40" w:after="40"/>
        <w:ind w:left="360"/>
      </w:pPr>
      <w:r>
        <w:t>This is one condition at its root: a soul trying to fill with everything but God what only God can fill.</w:t>
      </w:r>
    </w:p>
    <w:p w14:paraId="71EB4762" w14:textId="77777777" w:rsidR="00B03BEB" w:rsidRDefault="00B03BEB" w:rsidP="00B03BEB">
      <w:pPr>
        <w:spacing w:before="60"/>
      </w:pPr>
    </w:p>
    <w:p w14:paraId="6A1E73FC" w14:textId="77777777" w:rsidR="00B03BEB" w:rsidRDefault="00B03BEB" w:rsidP="00B03BEB">
      <w:pPr>
        <w:spacing w:before="100" w:after="100"/>
        <w:ind w:left="360"/>
      </w:pPr>
      <w:r>
        <w:rPr>
          <w:b/>
          <w:bCs/>
        </w:rPr>
        <w:lastRenderedPageBreak/>
        <w:t xml:space="preserve">Key Thought: </w:t>
      </w:r>
      <w:r>
        <w:rPr>
          <w:b/>
          <w:bCs/>
          <w:i/>
          <w:iCs/>
        </w:rPr>
        <w:t>You will not value deliverance if you forget your condition.</w:t>
      </w:r>
    </w:p>
    <w:p w14:paraId="2D546E47" w14:textId="77777777" w:rsidR="00B03BEB" w:rsidRDefault="00B03BEB" w:rsidP="00B03BEB">
      <w:pPr>
        <w:pBdr>
          <w:bottom w:val="single" w:sz="4" w:space="1" w:color="000000"/>
        </w:pBdr>
        <w:spacing w:before="120" w:after="120"/>
      </w:pPr>
    </w:p>
    <w:p w14:paraId="1B176A91" w14:textId="77777777" w:rsidR="00B03BEB" w:rsidRDefault="00B03BEB" w:rsidP="00B03BEB">
      <w:pPr>
        <w:spacing w:before="160" w:after="80"/>
      </w:pPr>
      <w:r>
        <w:rPr>
          <w:b/>
          <w:bCs/>
          <w:sz w:val="23"/>
          <w:szCs w:val="23"/>
        </w:rPr>
        <w:t>3.  The Turning Point: Then They Cried  (v. 6)</w:t>
      </w:r>
    </w:p>
    <w:p w14:paraId="6C600F2B" w14:textId="77777777" w:rsidR="00B03BEB" w:rsidRDefault="00B03BEB" w:rsidP="00B03BEB">
      <w:pPr>
        <w:spacing w:before="100" w:after="100"/>
        <w:ind w:left="540" w:right="360"/>
      </w:pPr>
      <w:r>
        <w:rPr>
          <w:b/>
          <w:bCs/>
          <w:sz w:val="21"/>
          <w:szCs w:val="21"/>
        </w:rPr>
        <w:t xml:space="preserve">Psalm 107:6 </w:t>
      </w:r>
      <w:r>
        <w:rPr>
          <w:i/>
          <w:iCs/>
          <w:sz w:val="21"/>
          <w:szCs w:val="21"/>
        </w:rPr>
        <w:t>Then they cried unto the LORD in their trouble, and he delivered them out of their distresses.</w:t>
      </w:r>
    </w:p>
    <w:p w14:paraId="3C32E44D" w14:textId="77777777" w:rsidR="00B03BEB" w:rsidRDefault="00B03BEB" w:rsidP="00B03BEB">
      <w:pPr>
        <w:spacing w:before="100" w:after="100"/>
        <w:ind w:left="540" w:right="360"/>
      </w:pPr>
      <w:r>
        <w:rPr>
          <w:b/>
          <w:bCs/>
          <w:sz w:val="21"/>
          <w:szCs w:val="21"/>
        </w:rPr>
        <w:t xml:space="preserve">Psalm 18:6 </w:t>
      </w:r>
      <w:r>
        <w:rPr>
          <w:i/>
          <w:iCs/>
          <w:sz w:val="21"/>
          <w:szCs w:val="21"/>
        </w:rPr>
        <w:t>In my distress I called upon the LORD, and cried unto my God: he heard my voice out of his temple, and my cry came before him, even into his ears.</w:t>
      </w:r>
    </w:p>
    <w:p w14:paraId="076D253C" w14:textId="77777777" w:rsidR="00B03BEB" w:rsidRDefault="00B03BEB" w:rsidP="00B03BEB">
      <w:pPr>
        <w:spacing w:before="100" w:after="100"/>
        <w:ind w:left="540" w:right="360"/>
      </w:pPr>
      <w:r>
        <w:rPr>
          <w:b/>
          <w:bCs/>
          <w:sz w:val="21"/>
          <w:szCs w:val="21"/>
        </w:rPr>
        <w:t xml:space="preserve">James 4:8 </w:t>
      </w:r>
      <w:r>
        <w:rPr>
          <w:i/>
          <w:iCs/>
          <w:sz w:val="21"/>
          <w:szCs w:val="21"/>
        </w:rPr>
        <w:t>Draw nigh to God, and he will draw nigh to you.</w:t>
      </w:r>
    </w:p>
    <w:p w14:paraId="013A1850" w14:textId="77777777" w:rsidR="00B03BEB" w:rsidRDefault="00B03BEB" w:rsidP="00B03BEB">
      <w:pPr>
        <w:spacing w:before="60"/>
      </w:pPr>
    </w:p>
    <w:p w14:paraId="2CC35A4E" w14:textId="40DD70BF" w:rsidR="00B03BEB" w:rsidRDefault="00B03BEB" w:rsidP="00B03BEB">
      <w:pPr>
        <w:spacing w:before="40" w:after="40"/>
        <w:ind w:left="540" w:hanging="180"/>
      </w:pPr>
      <w:r>
        <w:t>•  Not immediately… then they cried</w:t>
      </w:r>
      <w:r w:rsidR="009A6D02">
        <w:t xml:space="preserve">. This is only </w:t>
      </w:r>
      <w:r>
        <w:t>after exhausting everything else</w:t>
      </w:r>
    </w:p>
    <w:p w14:paraId="5D6C2060" w14:textId="74563E5A" w:rsidR="00B03BEB" w:rsidRDefault="00B03BEB" w:rsidP="00B03BEB">
      <w:pPr>
        <w:spacing w:before="40" w:after="40"/>
        <w:ind w:left="540" w:hanging="180"/>
      </w:pPr>
      <w:r>
        <w:t>•  Not polished… they cried</w:t>
      </w:r>
      <w:r w:rsidR="009A6D02">
        <w:t>. R</w:t>
      </w:r>
      <w:r>
        <w:t>aw, real, honest noise before God</w:t>
      </w:r>
    </w:p>
    <w:p w14:paraId="1822F781" w14:textId="6D1D8BD4" w:rsidR="00B03BEB" w:rsidRDefault="00B03BEB" w:rsidP="00B03BEB">
      <w:pPr>
        <w:spacing w:before="40" w:after="40"/>
        <w:ind w:left="540" w:hanging="180"/>
      </w:pPr>
      <w:r>
        <w:t>•  He heard and He acted</w:t>
      </w:r>
      <w:r w:rsidR="009A6D02">
        <w:t xml:space="preserve">.  There were </w:t>
      </w:r>
      <w:r>
        <w:t>no prerequisites</w:t>
      </w:r>
      <w:r w:rsidR="009A6D02">
        <w:t>.  There was</w:t>
      </w:r>
      <w:r>
        <w:t xml:space="preserve"> no probationary period</w:t>
      </w:r>
    </w:p>
    <w:p w14:paraId="107DCBF6" w14:textId="77777777" w:rsidR="00B03BEB" w:rsidRDefault="00B03BEB" w:rsidP="00B03BEB">
      <w:pPr>
        <w:spacing w:before="60"/>
      </w:pPr>
    </w:p>
    <w:p w14:paraId="45064368" w14:textId="77777777" w:rsidR="00B03BEB" w:rsidRDefault="00B03BEB" w:rsidP="00B03BEB">
      <w:pPr>
        <w:spacing w:before="40" w:after="40"/>
        <w:ind w:left="360"/>
      </w:pPr>
      <w:r>
        <w:t>This pattern repeats in all four movements (vv. 6, 13, 19, 28). Same cry. Same God. Same result.</w:t>
      </w:r>
    </w:p>
    <w:p w14:paraId="1C54B89C" w14:textId="77777777" w:rsidR="00B03BEB" w:rsidRDefault="00B03BEB" w:rsidP="00B03BEB">
      <w:pPr>
        <w:spacing w:before="60"/>
      </w:pPr>
    </w:p>
    <w:p w14:paraId="793B0B9D" w14:textId="77777777" w:rsidR="00B03BEB" w:rsidRDefault="00B03BEB" w:rsidP="00B03BEB">
      <w:pPr>
        <w:spacing w:before="80" w:after="40"/>
        <w:ind w:left="360"/>
      </w:pPr>
      <w:r>
        <w:rPr>
          <w:b/>
          <w:bCs/>
        </w:rPr>
        <w:t>Application: Stop managing. Start praying.</w:t>
      </w:r>
    </w:p>
    <w:p w14:paraId="69398928" w14:textId="77777777" w:rsidR="00B03BEB" w:rsidRDefault="00B03BEB" w:rsidP="00B03BEB">
      <w:pPr>
        <w:spacing w:before="40" w:after="40"/>
        <w:ind w:left="540" w:hanging="180"/>
      </w:pPr>
      <w:r>
        <w:t>•  Self-sufficiency is pride dressed up as capability</w:t>
      </w:r>
    </w:p>
    <w:p w14:paraId="5F4FBEF0" w14:textId="23FCD74E" w:rsidR="00B03BEB" w:rsidRDefault="00B03BEB" w:rsidP="00B03BEB">
      <w:pPr>
        <w:spacing w:before="40" w:after="40"/>
        <w:ind w:left="540" w:hanging="180"/>
      </w:pPr>
      <w:r>
        <w:t>•  The heart is deceitful above all things</w:t>
      </w:r>
      <w:r w:rsidR="009A6D02">
        <w:t>. W</w:t>
      </w:r>
      <w:r>
        <w:t>e cannot trust our own assessment (Jeremiah 17:9)</w:t>
      </w:r>
    </w:p>
    <w:p w14:paraId="115CDD40" w14:textId="77777777" w:rsidR="00B03BEB" w:rsidRDefault="00B03BEB" w:rsidP="00B03BEB">
      <w:pPr>
        <w:spacing w:before="40" w:after="40"/>
        <w:ind w:left="540" w:hanging="180"/>
      </w:pPr>
      <w:r>
        <w:t>•  I am accepted not because I performed rightly, but because Christ was perfect in my place</w:t>
      </w:r>
    </w:p>
    <w:p w14:paraId="32A08E7B" w14:textId="77777777" w:rsidR="00B03BEB" w:rsidRDefault="00B03BEB" w:rsidP="00B03BEB">
      <w:pPr>
        <w:spacing w:before="40" w:after="40"/>
        <w:ind w:left="540" w:hanging="180"/>
      </w:pPr>
      <w:r>
        <w:t>•  Tell God the truth. The real version. Ask Him to do what you’ve been pretending you could do yourself</w:t>
      </w:r>
    </w:p>
    <w:p w14:paraId="5486E14B" w14:textId="77777777" w:rsidR="00B03BEB" w:rsidRDefault="00B03BEB" w:rsidP="00B03BEB">
      <w:pPr>
        <w:spacing w:before="60"/>
      </w:pPr>
    </w:p>
    <w:p w14:paraId="557DE791" w14:textId="77777777" w:rsidR="00B03BEB" w:rsidRDefault="00B03BEB" w:rsidP="00B03BEB">
      <w:pPr>
        <w:spacing w:before="100" w:after="100"/>
        <w:ind w:left="360"/>
      </w:pPr>
      <w:r>
        <w:rPr>
          <w:b/>
          <w:bCs/>
        </w:rPr>
        <w:t xml:space="preserve">Key Thought: </w:t>
      </w:r>
      <w:r>
        <w:rPr>
          <w:b/>
          <w:bCs/>
          <w:i/>
          <w:iCs/>
        </w:rPr>
        <w:t>Your life did not change when you got stronger. It changed when you cried out.</w:t>
      </w:r>
    </w:p>
    <w:p w14:paraId="5A29800A" w14:textId="77777777" w:rsidR="00B03BEB" w:rsidRDefault="00B03BEB" w:rsidP="00B03BEB">
      <w:pPr>
        <w:pBdr>
          <w:bottom w:val="single" w:sz="4" w:space="1" w:color="000000"/>
        </w:pBdr>
        <w:spacing w:before="120" w:after="120"/>
      </w:pPr>
    </w:p>
    <w:p w14:paraId="0521DBB9" w14:textId="68F96C36" w:rsidR="00B03BEB" w:rsidRDefault="00B03BEB" w:rsidP="00B03BEB">
      <w:pPr>
        <w:spacing w:before="160" w:after="80"/>
      </w:pPr>
      <w:r>
        <w:rPr>
          <w:b/>
          <w:bCs/>
          <w:sz w:val="23"/>
          <w:szCs w:val="23"/>
        </w:rPr>
        <w:t>4.  What God Does When He Moves  (vv. 7</w:t>
      </w:r>
      <w:r w:rsidR="009A6D02">
        <w:rPr>
          <w:b/>
          <w:bCs/>
          <w:sz w:val="23"/>
          <w:szCs w:val="23"/>
        </w:rPr>
        <w:t>-</w:t>
      </w:r>
      <w:r>
        <w:rPr>
          <w:b/>
          <w:bCs/>
          <w:sz w:val="23"/>
          <w:szCs w:val="23"/>
        </w:rPr>
        <w:t>9)</w:t>
      </w:r>
    </w:p>
    <w:p w14:paraId="7EF704BF" w14:textId="370DF9C2" w:rsidR="00B03BEB" w:rsidRDefault="00B03BEB" w:rsidP="00B03BEB">
      <w:pPr>
        <w:spacing w:before="100" w:after="100"/>
        <w:ind w:left="540" w:right="360"/>
      </w:pPr>
      <w:r>
        <w:rPr>
          <w:b/>
          <w:bCs/>
          <w:sz w:val="21"/>
          <w:szCs w:val="21"/>
        </w:rPr>
        <w:t>Psalm 107:7</w:t>
      </w:r>
      <w:r w:rsidR="009A6D02">
        <w:rPr>
          <w:b/>
          <w:bCs/>
          <w:sz w:val="21"/>
          <w:szCs w:val="21"/>
        </w:rPr>
        <w:t>-</w:t>
      </w:r>
      <w:r>
        <w:rPr>
          <w:b/>
          <w:bCs/>
          <w:sz w:val="21"/>
          <w:szCs w:val="21"/>
        </w:rPr>
        <w:t xml:space="preserve">9 </w:t>
      </w:r>
      <w:r>
        <w:rPr>
          <w:i/>
          <w:iCs/>
          <w:sz w:val="21"/>
          <w:szCs w:val="21"/>
        </w:rPr>
        <w:t>And he led them forth by the right way, that they might go to a city of habitation. Oh that men would praise the LORD for his goodness, and for his wonderful works to the children of men! For he satisfieth the longing soul, and filleth the hungry soul with goodness.</w:t>
      </w:r>
    </w:p>
    <w:p w14:paraId="657E0A98" w14:textId="0018A0EB" w:rsidR="00B03BEB" w:rsidRDefault="00B03BEB" w:rsidP="00B03BEB">
      <w:pPr>
        <w:spacing w:before="100" w:after="100"/>
        <w:ind w:left="540" w:right="360"/>
      </w:pPr>
      <w:r>
        <w:rPr>
          <w:b/>
          <w:bCs/>
          <w:sz w:val="21"/>
          <w:szCs w:val="21"/>
        </w:rPr>
        <w:t>Proverbs 3:5</w:t>
      </w:r>
      <w:r w:rsidR="009A6D02">
        <w:rPr>
          <w:b/>
          <w:bCs/>
          <w:sz w:val="21"/>
          <w:szCs w:val="21"/>
        </w:rPr>
        <w:t>-</w:t>
      </w:r>
      <w:r>
        <w:rPr>
          <w:b/>
          <w:bCs/>
          <w:sz w:val="21"/>
          <w:szCs w:val="21"/>
        </w:rPr>
        <w:t xml:space="preserve">6 </w:t>
      </w:r>
      <w:r>
        <w:rPr>
          <w:i/>
          <w:iCs/>
          <w:sz w:val="21"/>
          <w:szCs w:val="21"/>
        </w:rPr>
        <w:t>Trust in the LORD with all thine heart; and lean not unto thine own understanding. In all thy ways acknowledge him, and he shall direct thy paths.</w:t>
      </w:r>
    </w:p>
    <w:p w14:paraId="2F69691F" w14:textId="77777777" w:rsidR="00B03BEB" w:rsidRDefault="00B03BEB" w:rsidP="00B03BEB">
      <w:pPr>
        <w:spacing w:before="60"/>
      </w:pPr>
    </w:p>
    <w:p w14:paraId="79F2A66C" w14:textId="77777777" w:rsidR="00B03BEB" w:rsidRDefault="00B03BEB" w:rsidP="00B03BEB">
      <w:pPr>
        <w:spacing w:before="80" w:after="40"/>
        <w:ind w:left="360"/>
      </w:pPr>
      <w:r>
        <w:rPr>
          <w:b/>
          <w:bCs/>
        </w:rPr>
        <w:t>God does three things:</w:t>
      </w:r>
    </w:p>
    <w:p w14:paraId="6CE7671B" w14:textId="3D9C7AB6" w:rsidR="00B03BEB" w:rsidRDefault="00B03BEB" w:rsidP="00B03BEB">
      <w:pPr>
        <w:spacing w:before="40" w:after="40"/>
        <w:ind w:left="540" w:hanging="180"/>
      </w:pPr>
      <w:r>
        <w:t>•  Leads</w:t>
      </w:r>
      <w:r w:rsidR="009A6D02">
        <w:t>: A</w:t>
      </w:r>
      <w:r>
        <w:t xml:space="preserve"> right way that actually goes somewhere (v. 7a)</w:t>
      </w:r>
    </w:p>
    <w:p w14:paraId="046B69FA" w14:textId="2FCA74B3" w:rsidR="00B03BEB" w:rsidRDefault="00B03BEB" w:rsidP="00B03BEB">
      <w:pPr>
        <w:spacing w:before="40" w:after="40"/>
        <w:ind w:left="540" w:hanging="180"/>
      </w:pPr>
      <w:r>
        <w:t>•  Settle</w:t>
      </w:r>
      <w:r w:rsidR="009A6D02">
        <w:t>s: A</w:t>
      </w:r>
      <w:r>
        <w:t xml:space="preserve"> city of habitation, a place to belong (v. 7b)</w:t>
      </w:r>
    </w:p>
    <w:p w14:paraId="27CD5657" w14:textId="17278642" w:rsidR="00B03BEB" w:rsidRDefault="00B03BEB" w:rsidP="00B03BEB">
      <w:pPr>
        <w:spacing w:before="40" w:after="40"/>
        <w:ind w:left="540" w:hanging="180"/>
      </w:pPr>
      <w:r>
        <w:t>•  Satisfies</w:t>
      </w:r>
      <w:r w:rsidR="009A6D02">
        <w:t>: T</w:t>
      </w:r>
      <w:r>
        <w:t>he longing soul, what the world can never give (v. 9)</w:t>
      </w:r>
    </w:p>
    <w:p w14:paraId="0B761C21" w14:textId="77777777" w:rsidR="00B03BEB" w:rsidRDefault="00B03BEB" w:rsidP="00B03BEB">
      <w:pPr>
        <w:spacing w:before="60"/>
      </w:pPr>
    </w:p>
    <w:p w14:paraId="4D21CD44" w14:textId="77777777" w:rsidR="00B03BEB" w:rsidRDefault="00B03BEB" w:rsidP="00B03BEB">
      <w:pPr>
        <w:spacing w:before="80" w:after="40"/>
        <w:ind w:left="360"/>
      </w:pPr>
      <w:r>
        <w:rPr>
          <w:b/>
          <w:bCs/>
        </w:rPr>
        <w:t>Application: How do you experience God as your satisfaction?</w:t>
      </w:r>
    </w:p>
    <w:p w14:paraId="24CC9B26" w14:textId="0814F433" w:rsidR="00B03BEB" w:rsidRDefault="00B03BEB" w:rsidP="009A6D02">
      <w:pPr>
        <w:spacing w:before="40" w:after="40"/>
        <w:ind w:left="540" w:hanging="180"/>
      </w:pPr>
      <w:r>
        <w:t>•  Read the scriptures</w:t>
      </w:r>
      <w:r w:rsidR="009A6D02">
        <w:t>. N</w:t>
      </w:r>
      <w:r>
        <w:t>ot as duty but as record of a faithful God</w:t>
      </w:r>
    </w:p>
    <w:p w14:paraId="5868B46E" w14:textId="02722825" w:rsidR="00B03BEB" w:rsidRDefault="00B03BEB" w:rsidP="00B03BEB">
      <w:pPr>
        <w:spacing w:before="40" w:after="40"/>
        <w:ind w:left="540" w:hanging="180"/>
      </w:pPr>
      <w:r>
        <w:t>•  Read church history</w:t>
      </w:r>
      <w:r w:rsidR="009A6D02">
        <w:t>. T</w:t>
      </w:r>
      <w:r>
        <w:t>he martyrs and faithful men and women across the centuries</w:t>
      </w:r>
    </w:p>
    <w:p w14:paraId="43DEBF92" w14:textId="4FC7D8B6" w:rsidR="00B03BEB" w:rsidRDefault="00B03BEB" w:rsidP="00B03BEB">
      <w:pPr>
        <w:spacing w:before="40" w:after="40"/>
        <w:ind w:left="540" w:hanging="180"/>
      </w:pPr>
      <w:r>
        <w:t>•  Be intentional with the local body</w:t>
      </w:r>
      <w:r w:rsidR="009A6D02">
        <w:t>. S</w:t>
      </w:r>
      <w:r>
        <w:t>erve, fellowship, and worship together</w:t>
      </w:r>
    </w:p>
    <w:p w14:paraId="5368152F" w14:textId="39739916" w:rsidR="00B03BEB" w:rsidRDefault="00B03BEB" w:rsidP="00B03BEB">
      <w:pPr>
        <w:spacing w:before="40" w:after="40"/>
        <w:ind w:left="540" w:hanging="180"/>
      </w:pPr>
      <w:r>
        <w:t>•  Be honest about your condition</w:t>
      </w:r>
      <w:r w:rsidR="009A6D02">
        <w:t>. T</w:t>
      </w:r>
      <w:r>
        <w:t>hrow yourself at the mercy of God</w:t>
      </w:r>
    </w:p>
    <w:p w14:paraId="5B01A169" w14:textId="77777777" w:rsidR="00B03BEB" w:rsidRDefault="00B03BEB" w:rsidP="00B03BEB">
      <w:pPr>
        <w:spacing w:before="40" w:after="40"/>
        <w:ind w:left="540" w:hanging="180"/>
      </w:pPr>
      <w:r>
        <w:t>•  Only Christ satisfies. The counterfeits will not last.</w:t>
      </w:r>
    </w:p>
    <w:p w14:paraId="689A2437" w14:textId="77777777" w:rsidR="00B03BEB" w:rsidRDefault="00B03BEB" w:rsidP="00B03BEB">
      <w:pPr>
        <w:spacing w:before="60"/>
      </w:pPr>
    </w:p>
    <w:p w14:paraId="7C6C4178" w14:textId="77777777" w:rsidR="00B03BEB" w:rsidRDefault="00B03BEB" w:rsidP="00B03BEB">
      <w:pPr>
        <w:spacing w:before="80" w:after="40"/>
        <w:ind w:left="360"/>
      </w:pPr>
      <w:r>
        <w:rPr>
          <w:b/>
          <w:bCs/>
        </w:rPr>
        <w:t>The Christ Connection:</w:t>
      </w:r>
    </w:p>
    <w:p w14:paraId="6018A396" w14:textId="35649AFB" w:rsidR="00B03BEB" w:rsidRDefault="00B03BEB" w:rsidP="00B03BEB">
      <w:pPr>
        <w:spacing w:before="40" w:after="40"/>
        <w:ind w:left="360"/>
      </w:pPr>
      <w:r>
        <w:t>When Mary broke into her Magnificat</w:t>
      </w:r>
      <w:r w:rsidR="009A6D02">
        <w:t xml:space="preserve"> (</w:t>
      </w:r>
      <w:r w:rsidR="009A6D02" w:rsidRPr="009A6D02">
        <w:rPr>
          <w:b/>
          <w:bCs/>
        </w:rPr>
        <w:t>hymn of praise</w:t>
      </w:r>
      <w:r w:rsidR="009A6D02">
        <w:t>)</w:t>
      </w:r>
      <w:r>
        <w:t>, she quoted Psalm 107 language directly.</w:t>
      </w:r>
    </w:p>
    <w:p w14:paraId="2C48893C" w14:textId="77777777" w:rsidR="00B03BEB" w:rsidRDefault="00B03BEB" w:rsidP="00B03BEB">
      <w:pPr>
        <w:spacing w:before="100" w:after="100"/>
        <w:ind w:left="540" w:right="360"/>
      </w:pPr>
      <w:r>
        <w:rPr>
          <w:b/>
          <w:bCs/>
          <w:sz w:val="21"/>
          <w:szCs w:val="21"/>
        </w:rPr>
        <w:t xml:space="preserve">Luke 1:53 </w:t>
      </w:r>
      <w:r>
        <w:rPr>
          <w:i/>
          <w:iCs/>
          <w:sz w:val="21"/>
          <w:szCs w:val="21"/>
        </w:rPr>
        <w:t>He hath filled the hungry with good things; and the rich he hath sent empty away.</w:t>
      </w:r>
    </w:p>
    <w:p w14:paraId="75C5912B" w14:textId="77777777" w:rsidR="00B03BEB" w:rsidRDefault="00B03BEB" w:rsidP="00B03BEB">
      <w:pPr>
        <w:spacing w:before="40" w:after="40"/>
        <w:ind w:left="360"/>
      </w:pPr>
      <w:r>
        <w:t>Abraham looked forward to this very city.</w:t>
      </w:r>
    </w:p>
    <w:p w14:paraId="375F1EAD" w14:textId="77777777" w:rsidR="00B03BEB" w:rsidRDefault="00B03BEB" w:rsidP="00B03BEB">
      <w:pPr>
        <w:spacing w:before="100" w:after="100"/>
        <w:ind w:left="540" w:right="360"/>
      </w:pPr>
      <w:r>
        <w:rPr>
          <w:b/>
          <w:bCs/>
          <w:sz w:val="21"/>
          <w:szCs w:val="21"/>
        </w:rPr>
        <w:t xml:space="preserve">Hebrews 11:10 </w:t>
      </w:r>
      <w:r>
        <w:rPr>
          <w:i/>
          <w:iCs/>
          <w:sz w:val="21"/>
          <w:szCs w:val="21"/>
        </w:rPr>
        <w:t>For he looked for a city which hath foundations, whose builder and maker is God.</w:t>
      </w:r>
    </w:p>
    <w:p w14:paraId="572896A8" w14:textId="77777777" w:rsidR="00B03BEB" w:rsidRDefault="00B03BEB" w:rsidP="00B03BEB">
      <w:pPr>
        <w:spacing w:before="100" w:after="100"/>
        <w:ind w:left="540" w:right="360"/>
      </w:pPr>
      <w:r>
        <w:rPr>
          <w:b/>
          <w:bCs/>
          <w:sz w:val="21"/>
          <w:szCs w:val="21"/>
        </w:rPr>
        <w:t xml:space="preserve">John 6:35 </w:t>
      </w:r>
      <w:r>
        <w:rPr>
          <w:i/>
          <w:iCs/>
          <w:sz w:val="21"/>
          <w:szCs w:val="21"/>
        </w:rPr>
        <w:t>And Jesus said unto them, I am the bread of life: he that cometh to me shall never hunger; and he that believeth in me shall never thirst.</w:t>
      </w:r>
    </w:p>
    <w:p w14:paraId="4B2893A1" w14:textId="128DB36A" w:rsidR="00B03BEB" w:rsidRDefault="00B03BEB" w:rsidP="00B03BEB">
      <w:pPr>
        <w:spacing w:before="100" w:after="100"/>
        <w:ind w:left="540" w:right="360"/>
      </w:pPr>
      <w:r>
        <w:rPr>
          <w:b/>
          <w:bCs/>
          <w:sz w:val="21"/>
          <w:szCs w:val="21"/>
        </w:rPr>
        <w:t>John 4:13</w:t>
      </w:r>
      <w:r w:rsidR="009A6D02">
        <w:rPr>
          <w:b/>
          <w:bCs/>
          <w:sz w:val="21"/>
          <w:szCs w:val="21"/>
        </w:rPr>
        <w:t>-</w:t>
      </w:r>
      <w:r>
        <w:rPr>
          <w:b/>
          <w:bCs/>
          <w:sz w:val="21"/>
          <w:szCs w:val="21"/>
        </w:rPr>
        <w:t xml:space="preserve">14 </w:t>
      </w:r>
      <w:r>
        <w:rPr>
          <w:i/>
          <w:iCs/>
          <w:sz w:val="21"/>
          <w:szCs w:val="21"/>
        </w:rPr>
        <w:t>Jesus answered and said unto her, Whosoever drinketh of this water shall thirst again: But whosoever drinketh of the water that I shall give him shall never thirst; but the water that I shall give him shall be in him a well of water springing up into everlasting life.</w:t>
      </w:r>
    </w:p>
    <w:p w14:paraId="6EB47734" w14:textId="77777777" w:rsidR="00B03BEB" w:rsidRDefault="00B03BEB" w:rsidP="00B03BEB">
      <w:pPr>
        <w:spacing w:before="60"/>
      </w:pPr>
    </w:p>
    <w:p w14:paraId="1C4DFF6D" w14:textId="7EE8AC58" w:rsidR="00B03BEB" w:rsidRDefault="00B03BEB" w:rsidP="00B03BEB">
      <w:pPr>
        <w:spacing w:before="100" w:after="100"/>
        <w:ind w:left="360"/>
      </w:pPr>
      <w:r>
        <w:rPr>
          <w:b/>
          <w:bCs/>
        </w:rPr>
        <w:t xml:space="preserve">Key Truth: </w:t>
      </w:r>
      <w:r>
        <w:rPr>
          <w:b/>
          <w:bCs/>
          <w:i/>
          <w:iCs/>
        </w:rPr>
        <w:t>The city is not a place. It is a Person</w:t>
      </w:r>
      <w:r w:rsidR="009A6D02">
        <w:rPr>
          <w:b/>
          <w:bCs/>
          <w:i/>
          <w:iCs/>
        </w:rPr>
        <w:t xml:space="preserve">, </w:t>
      </w:r>
      <w:r>
        <w:rPr>
          <w:b/>
          <w:bCs/>
          <w:i/>
          <w:iCs/>
        </w:rPr>
        <w:t>Jesus Christ. Into the presence of the One who found you. Because you weren’t looking for Him. He was looking for you.</w:t>
      </w:r>
    </w:p>
    <w:p w14:paraId="774CC40C" w14:textId="77777777" w:rsidR="00B03BEB" w:rsidRDefault="00B03BEB" w:rsidP="00B03BEB">
      <w:pPr>
        <w:pBdr>
          <w:bottom w:val="single" w:sz="4" w:space="1" w:color="000000"/>
        </w:pBdr>
        <w:spacing w:before="120" w:after="120"/>
      </w:pPr>
    </w:p>
    <w:p w14:paraId="5709FD30" w14:textId="14B878E0" w:rsidR="00B03BEB" w:rsidRDefault="00B03BEB" w:rsidP="00B03BEB">
      <w:pPr>
        <w:spacing w:before="160" w:after="80"/>
      </w:pPr>
      <w:r>
        <w:rPr>
          <w:b/>
          <w:bCs/>
          <w:sz w:val="23"/>
          <w:szCs w:val="23"/>
        </w:rPr>
        <w:t>5.  The Right Response: Let the Redeemed Say So  (vv. 8</w:t>
      </w:r>
      <w:r w:rsidR="009A6D02">
        <w:rPr>
          <w:b/>
          <w:bCs/>
          <w:sz w:val="23"/>
          <w:szCs w:val="23"/>
        </w:rPr>
        <w:t>-</w:t>
      </w:r>
      <w:r>
        <w:rPr>
          <w:b/>
          <w:bCs/>
          <w:sz w:val="23"/>
          <w:szCs w:val="23"/>
        </w:rPr>
        <w:t>9)</w:t>
      </w:r>
    </w:p>
    <w:p w14:paraId="35430BF4" w14:textId="77777777" w:rsidR="00B03BEB" w:rsidRDefault="00B03BEB" w:rsidP="00B03BEB">
      <w:pPr>
        <w:spacing w:before="100" w:after="100"/>
        <w:ind w:left="540" w:right="360"/>
      </w:pPr>
      <w:r>
        <w:rPr>
          <w:b/>
          <w:bCs/>
          <w:sz w:val="21"/>
          <w:szCs w:val="21"/>
        </w:rPr>
        <w:t xml:space="preserve">Psalm 107:8 </w:t>
      </w:r>
      <w:r>
        <w:rPr>
          <w:i/>
          <w:iCs/>
          <w:sz w:val="21"/>
          <w:szCs w:val="21"/>
        </w:rPr>
        <w:t>Oh that men would praise the LORD for his goodness, and for his wonderful works to the children of men!</w:t>
      </w:r>
    </w:p>
    <w:p w14:paraId="682E7099" w14:textId="77777777" w:rsidR="00B03BEB" w:rsidRDefault="00B03BEB" w:rsidP="00B03BEB">
      <w:pPr>
        <w:spacing w:before="100" w:after="100"/>
        <w:ind w:left="540" w:right="360"/>
      </w:pPr>
      <w:r>
        <w:rPr>
          <w:b/>
          <w:bCs/>
          <w:sz w:val="21"/>
          <w:szCs w:val="21"/>
        </w:rPr>
        <w:t xml:space="preserve">Hebrews 13:15 </w:t>
      </w:r>
      <w:r>
        <w:rPr>
          <w:i/>
          <w:iCs/>
          <w:sz w:val="21"/>
          <w:szCs w:val="21"/>
        </w:rPr>
        <w:t>By him therefore let us offer the sacrifice of praise to God continually, that is, the fruit of our lips giving thanks to his name.</w:t>
      </w:r>
    </w:p>
    <w:p w14:paraId="58A27911" w14:textId="77777777" w:rsidR="00B03BEB" w:rsidRDefault="00B03BEB" w:rsidP="00B03BEB">
      <w:pPr>
        <w:spacing w:before="100" w:after="100"/>
        <w:ind w:left="540" w:right="360"/>
      </w:pPr>
      <w:r>
        <w:rPr>
          <w:b/>
          <w:bCs/>
          <w:sz w:val="21"/>
          <w:szCs w:val="21"/>
        </w:rPr>
        <w:t xml:space="preserve">Revelation 12:11 </w:t>
      </w:r>
      <w:r>
        <w:rPr>
          <w:i/>
          <w:iCs/>
          <w:sz w:val="21"/>
          <w:szCs w:val="21"/>
        </w:rPr>
        <w:t>And they overcame him by the blood of the Lamb, and by the word of their testimony; and they loved not their lives unto the death.</w:t>
      </w:r>
    </w:p>
    <w:p w14:paraId="6C0B790F" w14:textId="77777777" w:rsidR="00B03BEB" w:rsidRDefault="00B03BEB" w:rsidP="00B03BEB">
      <w:pPr>
        <w:spacing w:before="100" w:after="100"/>
        <w:ind w:left="540" w:right="360"/>
      </w:pPr>
      <w:r>
        <w:rPr>
          <w:b/>
          <w:bCs/>
          <w:sz w:val="21"/>
          <w:szCs w:val="21"/>
        </w:rPr>
        <w:t xml:space="preserve">Romans 1:21 </w:t>
      </w:r>
      <w:r>
        <w:rPr>
          <w:i/>
          <w:iCs/>
          <w:sz w:val="21"/>
          <w:szCs w:val="21"/>
        </w:rPr>
        <w:t>Because that, when they knew God, they glorified him not as God, neither were thankful; but became vain in their imaginations, and their foolish heart was darkened.</w:t>
      </w:r>
    </w:p>
    <w:p w14:paraId="0F302645" w14:textId="77777777" w:rsidR="00B03BEB" w:rsidRDefault="00B03BEB" w:rsidP="00B03BEB">
      <w:pPr>
        <w:spacing w:before="60"/>
      </w:pPr>
    </w:p>
    <w:p w14:paraId="4538D53F" w14:textId="28F2EE46" w:rsidR="00B03BEB" w:rsidRDefault="00B03BEB" w:rsidP="00B03BEB">
      <w:pPr>
        <w:spacing w:before="40" w:after="40"/>
        <w:ind w:left="540" w:hanging="180"/>
      </w:pPr>
      <w:r>
        <w:t>•  Praise is commanded</w:t>
      </w:r>
      <w:r w:rsidR="009A6D02">
        <w:t xml:space="preserve">.  It isn’t </w:t>
      </w:r>
      <w:r>
        <w:t>based on feelings,</w:t>
      </w:r>
      <w:r w:rsidR="009A6D02">
        <w:t>but</w:t>
      </w:r>
      <w:r>
        <w:t xml:space="preserve"> based on what is true</w:t>
      </w:r>
    </w:p>
    <w:p w14:paraId="3059A3DC" w14:textId="4B955D08" w:rsidR="00B03BEB" w:rsidRDefault="00B03BEB" w:rsidP="00B03BEB">
      <w:pPr>
        <w:spacing w:before="40" w:after="40"/>
        <w:ind w:left="540" w:hanging="180"/>
      </w:pPr>
      <w:r>
        <w:t>•  Praise is testimony</w:t>
      </w:r>
      <w:r w:rsidR="009A6D02">
        <w:t>. Y</w:t>
      </w:r>
      <w:r>
        <w:t>ou are declaring something, not just expressing emotion</w:t>
      </w:r>
    </w:p>
    <w:p w14:paraId="79EFFDD1" w14:textId="0344CB0A" w:rsidR="00B03BEB" w:rsidRDefault="00B03BEB" w:rsidP="00B03BEB">
      <w:pPr>
        <w:spacing w:before="40" w:after="40"/>
        <w:ind w:left="540" w:hanging="180"/>
      </w:pPr>
      <w:r>
        <w:t>•  Praise fights ingratitude</w:t>
      </w:r>
      <w:r w:rsidR="009A6D02">
        <w:t xml:space="preserve">. It is a </w:t>
      </w:r>
      <w:r>
        <w:t>weapon against the drift</w:t>
      </w:r>
    </w:p>
    <w:p w14:paraId="06E94566" w14:textId="77777777" w:rsidR="00B03BEB" w:rsidRDefault="00B03BEB" w:rsidP="00B03BEB">
      <w:pPr>
        <w:spacing w:before="60"/>
      </w:pPr>
    </w:p>
    <w:p w14:paraId="3E1800F1" w14:textId="77777777" w:rsidR="00B03BEB" w:rsidRDefault="00B03BEB" w:rsidP="00B03BEB">
      <w:pPr>
        <w:spacing w:before="40" w:after="40"/>
        <w:ind w:left="360"/>
      </w:pPr>
      <w:r>
        <w:lastRenderedPageBreak/>
        <w:t>When your praise is built on circumstances it will collapse when circumstances do. When it is built on the character and faithfulness of God, it can stand in the middle of anything.</w:t>
      </w:r>
    </w:p>
    <w:p w14:paraId="39E901CE" w14:textId="77777777" w:rsidR="00B03BEB" w:rsidRDefault="00B03BEB" w:rsidP="00B03BEB">
      <w:pPr>
        <w:spacing w:before="60"/>
      </w:pPr>
    </w:p>
    <w:p w14:paraId="3AF71706" w14:textId="77777777" w:rsidR="00B03BEB" w:rsidRDefault="00B03BEB" w:rsidP="00B03BEB">
      <w:pPr>
        <w:spacing w:before="100" w:after="100"/>
        <w:ind w:left="360"/>
      </w:pPr>
      <w:r>
        <w:rPr>
          <w:b/>
          <w:bCs/>
        </w:rPr>
        <w:t xml:space="preserve">Key Thought: </w:t>
      </w:r>
      <w:r>
        <w:rPr>
          <w:b/>
          <w:bCs/>
          <w:i/>
          <w:iCs/>
        </w:rPr>
        <w:t>Praise is not just worship. It is warfare.</w:t>
      </w:r>
    </w:p>
    <w:p w14:paraId="343B1D31" w14:textId="77777777" w:rsidR="00B03BEB" w:rsidRDefault="00B03BEB" w:rsidP="00B03BEB">
      <w:pPr>
        <w:pBdr>
          <w:bottom w:val="single" w:sz="4" w:space="1" w:color="000000"/>
        </w:pBdr>
        <w:spacing w:before="120" w:after="120"/>
      </w:pPr>
    </w:p>
    <w:p w14:paraId="5ADBBCBD" w14:textId="6F25B596" w:rsidR="00B03BEB" w:rsidRDefault="009A6D02" w:rsidP="00B03BEB">
      <w:pPr>
        <w:spacing w:before="180" w:after="80"/>
      </w:pPr>
      <w:r>
        <w:rPr>
          <w:b/>
          <w:bCs/>
          <w:sz w:val="24"/>
          <w:szCs w:val="24"/>
          <w:u w:val="single"/>
        </w:rPr>
        <w:t>Closing</w:t>
      </w:r>
    </w:p>
    <w:p w14:paraId="3AE473A1" w14:textId="77777777" w:rsidR="00B03BEB" w:rsidRDefault="00B03BEB" w:rsidP="00B03BEB">
      <w:pPr>
        <w:spacing w:before="100" w:after="100"/>
        <w:ind w:left="540" w:right="360"/>
      </w:pPr>
      <w:r>
        <w:rPr>
          <w:b/>
          <w:bCs/>
          <w:sz w:val="21"/>
          <w:szCs w:val="21"/>
        </w:rPr>
        <w:t xml:space="preserve">Psalm 103:2 </w:t>
      </w:r>
      <w:r>
        <w:rPr>
          <w:i/>
          <w:iCs/>
          <w:sz w:val="21"/>
          <w:szCs w:val="21"/>
        </w:rPr>
        <w:t>Bless the LORD, O my soul, and forget not all his benefits.</w:t>
      </w:r>
    </w:p>
    <w:p w14:paraId="6934C093" w14:textId="77777777" w:rsidR="00B03BEB" w:rsidRDefault="00B03BEB" w:rsidP="00B03BEB">
      <w:pPr>
        <w:spacing w:before="60"/>
      </w:pPr>
    </w:p>
    <w:p w14:paraId="27CCC67C" w14:textId="26595DC4" w:rsidR="00B03BEB" w:rsidRDefault="00B03BEB" w:rsidP="00B03BEB">
      <w:pPr>
        <w:spacing w:before="40" w:after="40"/>
        <w:ind w:left="360"/>
      </w:pPr>
      <w:r>
        <w:t xml:space="preserve">Some of </w:t>
      </w:r>
      <w:r w:rsidR="009A6D02">
        <w:t>us</w:t>
      </w:r>
      <w:r>
        <w:t xml:space="preserve"> need to </w:t>
      </w:r>
      <w:r>
        <w:rPr>
          <w:b/>
          <w:bCs/>
        </w:rPr>
        <w:t>remember.</w:t>
      </w:r>
      <w:r>
        <w:t xml:space="preserve"> Sit down in the goodness of God. Remember the desert. Remember the cry. Remember the deliverance.</w:t>
      </w:r>
    </w:p>
    <w:p w14:paraId="75E738EB" w14:textId="77777777" w:rsidR="00B03BEB" w:rsidRDefault="00B03BEB" w:rsidP="00B03BEB">
      <w:pPr>
        <w:spacing w:before="60"/>
      </w:pPr>
    </w:p>
    <w:p w14:paraId="427F8037" w14:textId="16EBE354" w:rsidR="00B03BEB" w:rsidRDefault="00B03BEB" w:rsidP="00B03BEB">
      <w:pPr>
        <w:spacing w:before="40" w:after="40"/>
        <w:ind w:left="360"/>
      </w:pPr>
      <w:r>
        <w:t xml:space="preserve">Some of </w:t>
      </w:r>
      <w:r w:rsidR="009A6D02">
        <w:t>us</w:t>
      </w:r>
      <w:r>
        <w:t xml:space="preserve"> need to </w:t>
      </w:r>
      <w:r>
        <w:rPr>
          <w:b/>
          <w:bCs/>
        </w:rPr>
        <w:t>cry out.</w:t>
      </w:r>
      <w:r>
        <w:t xml:space="preserve"> Stop managing it. Tell God the truth. Cry out.</w:t>
      </w:r>
    </w:p>
    <w:p w14:paraId="306686BD" w14:textId="77777777" w:rsidR="00B03BEB" w:rsidRDefault="00B03BEB" w:rsidP="00B03BEB">
      <w:pPr>
        <w:spacing w:before="60"/>
      </w:pPr>
    </w:p>
    <w:p w14:paraId="684BC272" w14:textId="2DB8325B" w:rsidR="00B03BEB" w:rsidRDefault="00B03BEB" w:rsidP="00B03BEB">
      <w:pPr>
        <w:spacing w:before="40" w:after="40"/>
        <w:ind w:left="360"/>
      </w:pPr>
      <w:r>
        <w:t xml:space="preserve">Some of </w:t>
      </w:r>
      <w:r w:rsidR="009A6D02">
        <w:t>us</w:t>
      </w:r>
      <w:r>
        <w:t xml:space="preserve"> need to </w:t>
      </w:r>
      <w:r>
        <w:rPr>
          <w:b/>
          <w:bCs/>
        </w:rPr>
        <w:t>repent of ingratitude.</w:t>
      </w:r>
      <w:r>
        <w:t xml:space="preserve"> Ingratitude needs to be repented of, not just corrected.</w:t>
      </w:r>
    </w:p>
    <w:p w14:paraId="3D6F7BB0" w14:textId="77777777" w:rsidR="00B03BEB" w:rsidRDefault="00B03BEB" w:rsidP="00B03BEB">
      <w:pPr>
        <w:spacing w:before="60"/>
      </w:pPr>
    </w:p>
    <w:p w14:paraId="78E8D478" w14:textId="77777777" w:rsidR="00B03BEB" w:rsidRDefault="00B03BEB" w:rsidP="00B03BEB">
      <w:pPr>
        <w:spacing w:before="40" w:after="40"/>
        <w:ind w:left="360"/>
      </w:pPr>
      <w:r>
        <w:t>The psalm ends with this: whoso is wise and will observe these things, even they shall understand the lovingkindness of the LORD.  (Psalm 107:43)</w:t>
      </w:r>
    </w:p>
    <w:p w14:paraId="172BEF04" w14:textId="77777777" w:rsidR="00B03BEB" w:rsidRDefault="00B03BEB" w:rsidP="00B03BEB">
      <w:pPr>
        <w:spacing w:before="60"/>
      </w:pPr>
    </w:p>
    <w:p w14:paraId="0B7D23D4" w14:textId="77777777" w:rsidR="00B03BEB" w:rsidRDefault="00B03BEB" w:rsidP="00B03BEB">
      <w:pPr>
        <w:spacing w:before="80" w:after="80"/>
      </w:pPr>
      <w:r>
        <w:rPr>
          <w:b/>
          <w:bCs/>
        </w:rPr>
        <w:t xml:space="preserve">Final Question: </w:t>
      </w:r>
      <w:r>
        <w:rPr>
          <w:b/>
          <w:bCs/>
          <w:i/>
          <w:iCs/>
        </w:rPr>
        <w:t>What reason do you have to be silent?</w:t>
      </w:r>
    </w:p>
    <w:p w14:paraId="5AD43868" w14:textId="77777777" w:rsidR="00B03BEB" w:rsidRDefault="00B03BEB" w:rsidP="00B03BEB">
      <w:pPr>
        <w:pBdr>
          <w:bottom w:val="single" w:sz="4" w:space="1" w:color="000000"/>
        </w:pBdr>
        <w:spacing w:before="120" w:after="120"/>
      </w:pPr>
    </w:p>
    <w:p w14:paraId="1A84D70F" w14:textId="77777777" w:rsidR="00B03BEB" w:rsidRDefault="00B03BEB" w:rsidP="00B03BEB">
      <w:pPr>
        <w:spacing w:before="120" w:after="80"/>
        <w:jc w:val="center"/>
      </w:pPr>
      <w:r>
        <w:rPr>
          <w:b/>
          <w:bCs/>
          <w:sz w:val="26"/>
          <w:szCs w:val="26"/>
        </w:rPr>
        <w:t>If He brought you out, you’ve got a reason.</w:t>
      </w:r>
    </w:p>
    <w:p w14:paraId="6519ED78" w14:textId="546B0779" w:rsidR="0075009A" w:rsidRPr="0014586F" w:rsidRDefault="0075009A" w:rsidP="00B03BEB">
      <w:pPr>
        <w:pStyle w:val="top-1"/>
        <w:shd w:val="clear" w:color="auto" w:fill="FFFFFF" w:themeFill="background1"/>
        <w:spacing w:before="240" w:beforeAutospacing="0"/>
        <w:rPr>
          <w:rFonts w:ascii="Calibri" w:eastAsia="Calibri" w:hAnsi="Calibri" w:cs="Calibri"/>
        </w:rPr>
      </w:pPr>
    </w:p>
    <w:sectPr w:rsidR="0075009A" w:rsidRPr="0014586F" w:rsidSect="008F5DA7">
      <w:footerReference w:type="default" r:id="rId8"/>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B2D5E" w14:textId="77777777" w:rsidR="00261C5C" w:rsidRDefault="00261C5C">
      <w:r>
        <w:separator/>
      </w:r>
    </w:p>
  </w:endnote>
  <w:endnote w:type="continuationSeparator" w:id="0">
    <w:p w14:paraId="69328A7E" w14:textId="77777777" w:rsidR="00261C5C" w:rsidRDefault="00261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294878"/>
      <w:docPartObj>
        <w:docPartGallery w:val="Page Numbers (Bottom of Page)"/>
        <w:docPartUnique/>
      </w:docPartObj>
    </w:sdtPr>
    <w:sdtContent>
      <w:sdt>
        <w:sdtPr>
          <w:id w:val="1728636285"/>
          <w:docPartObj>
            <w:docPartGallery w:val="Page Numbers (Top of Page)"/>
            <w:docPartUnique/>
          </w:docPartObj>
        </w:sdtPr>
        <w:sdtContent>
          <w:p w14:paraId="395E8C45" w14:textId="5AE6CB2B" w:rsidR="00C54B9E" w:rsidRDefault="00C54B9E">
            <w:pPr>
              <w:pStyle w:val="Footer"/>
              <w:jc w:val="center"/>
            </w:pP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D0A9D74" w14:textId="77777777" w:rsidR="002A1C3D" w:rsidRDefault="002A1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52CAC" w14:textId="77777777" w:rsidR="00261C5C" w:rsidRDefault="00261C5C">
      <w:r>
        <w:separator/>
      </w:r>
    </w:p>
  </w:footnote>
  <w:footnote w:type="continuationSeparator" w:id="0">
    <w:p w14:paraId="48765048" w14:textId="77777777" w:rsidR="00261C5C" w:rsidRDefault="00261C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DABBC"/>
    <w:multiLevelType w:val="hybridMultilevel"/>
    <w:tmpl w:val="2BC45A1E"/>
    <w:lvl w:ilvl="0" w:tplc="9A7C1466">
      <w:start w:val="1"/>
      <w:numFmt w:val="bullet"/>
      <w:lvlText w:val=""/>
      <w:lvlJc w:val="left"/>
      <w:pPr>
        <w:ind w:left="1440" w:hanging="360"/>
      </w:pPr>
      <w:rPr>
        <w:rFonts w:ascii="Symbol" w:hAnsi="Symbol" w:hint="default"/>
      </w:rPr>
    </w:lvl>
    <w:lvl w:ilvl="1" w:tplc="E6E69358">
      <w:start w:val="1"/>
      <w:numFmt w:val="bullet"/>
      <w:lvlText w:val="o"/>
      <w:lvlJc w:val="left"/>
      <w:pPr>
        <w:ind w:left="2160" w:hanging="360"/>
      </w:pPr>
      <w:rPr>
        <w:rFonts w:ascii="Courier New" w:hAnsi="Courier New" w:hint="default"/>
      </w:rPr>
    </w:lvl>
    <w:lvl w:ilvl="2" w:tplc="2070AB8C">
      <w:start w:val="1"/>
      <w:numFmt w:val="bullet"/>
      <w:lvlText w:val=""/>
      <w:lvlJc w:val="left"/>
      <w:pPr>
        <w:ind w:left="2880" w:hanging="360"/>
      </w:pPr>
      <w:rPr>
        <w:rFonts w:ascii="Wingdings" w:hAnsi="Wingdings" w:hint="default"/>
      </w:rPr>
    </w:lvl>
    <w:lvl w:ilvl="3" w:tplc="87F2CC34">
      <w:start w:val="1"/>
      <w:numFmt w:val="bullet"/>
      <w:lvlText w:val=""/>
      <w:lvlJc w:val="left"/>
      <w:pPr>
        <w:ind w:left="3600" w:hanging="360"/>
      </w:pPr>
      <w:rPr>
        <w:rFonts w:ascii="Symbol" w:hAnsi="Symbol" w:hint="default"/>
      </w:rPr>
    </w:lvl>
    <w:lvl w:ilvl="4" w:tplc="A5762E14">
      <w:start w:val="1"/>
      <w:numFmt w:val="bullet"/>
      <w:lvlText w:val="o"/>
      <w:lvlJc w:val="left"/>
      <w:pPr>
        <w:ind w:left="4320" w:hanging="360"/>
      </w:pPr>
      <w:rPr>
        <w:rFonts w:ascii="Courier New" w:hAnsi="Courier New" w:hint="default"/>
      </w:rPr>
    </w:lvl>
    <w:lvl w:ilvl="5" w:tplc="33D4C1FC">
      <w:start w:val="1"/>
      <w:numFmt w:val="bullet"/>
      <w:lvlText w:val=""/>
      <w:lvlJc w:val="left"/>
      <w:pPr>
        <w:ind w:left="5040" w:hanging="360"/>
      </w:pPr>
      <w:rPr>
        <w:rFonts w:ascii="Wingdings" w:hAnsi="Wingdings" w:hint="default"/>
      </w:rPr>
    </w:lvl>
    <w:lvl w:ilvl="6" w:tplc="7BE0AC18">
      <w:start w:val="1"/>
      <w:numFmt w:val="bullet"/>
      <w:lvlText w:val=""/>
      <w:lvlJc w:val="left"/>
      <w:pPr>
        <w:ind w:left="5760" w:hanging="360"/>
      </w:pPr>
      <w:rPr>
        <w:rFonts w:ascii="Symbol" w:hAnsi="Symbol" w:hint="default"/>
      </w:rPr>
    </w:lvl>
    <w:lvl w:ilvl="7" w:tplc="A5C047DE">
      <w:start w:val="1"/>
      <w:numFmt w:val="bullet"/>
      <w:lvlText w:val="o"/>
      <w:lvlJc w:val="left"/>
      <w:pPr>
        <w:ind w:left="6480" w:hanging="360"/>
      </w:pPr>
      <w:rPr>
        <w:rFonts w:ascii="Courier New" w:hAnsi="Courier New" w:hint="default"/>
      </w:rPr>
    </w:lvl>
    <w:lvl w:ilvl="8" w:tplc="8F147488">
      <w:start w:val="1"/>
      <w:numFmt w:val="bullet"/>
      <w:lvlText w:val=""/>
      <w:lvlJc w:val="left"/>
      <w:pPr>
        <w:ind w:left="7200" w:hanging="360"/>
      </w:pPr>
      <w:rPr>
        <w:rFonts w:ascii="Wingdings" w:hAnsi="Wingdings" w:hint="default"/>
      </w:rPr>
    </w:lvl>
  </w:abstractNum>
  <w:abstractNum w:abstractNumId="1" w15:restartNumberingAfterBreak="0">
    <w:nsid w:val="08509D3B"/>
    <w:multiLevelType w:val="hybridMultilevel"/>
    <w:tmpl w:val="4D3ED342"/>
    <w:lvl w:ilvl="0" w:tplc="1AD0DD3E">
      <w:start w:val="1"/>
      <w:numFmt w:val="bullet"/>
      <w:lvlText w:val=""/>
      <w:lvlJc w:val="left"/>
      <w:pPr>
        <w:ind w:left="1440" w:hanging="360"/>
      </w:pPr>
      <w:rPr>
        <w:rFonts w:ascii="Symbol" w:hAnsi="Symbol" w:hint="default"/>
      </w:rPr>
    </w:lvl>
    <w:lvl w:ilvl="1" w:tplc="4588C5AC">
      <w:start w:val="1"/>
      <w:numFmt w:val="bullet"/>
      <w:lvlText w:val="o"/>
      <w:lvlJc w:val="left"/>
      <w:pPr>
        <w:ind w:left="2160" w:hanging="360"/>
      </w:pPr>
      <w:rPr>
        <w:rFonts w:ascii="Courier New" w:hAnsi="Courier New" w:hint="default"/>
      </w:rPr>
    </w:lvl>
    <w:lvl w:ilvl="2" w:tplc="FA9E16E6">
      <w:start w:val="1"/>
      <w:numFmt w:val="bullet"/>
      <w:lvlText w:val=""/>
      <w:lvlJc w:val="left"/>
      <w:pPr>
        <w:ind w:left="2880" w:hanging="360"/>
      </w:pPr>
      <w:rPr>
        <w:rFonts w:ascii="Wingdings" w:hAnsi="Wingdings" w:hint="default"/>
      </w:rPr>
    </w:lvl>
    <w:lvl w:ilvl="3" w:tplc="C324C6A8">
      <w:start w:val="1"/>
      <w:numFmt w:val="bullet"/>
      <w:lvlText w:val=""/>
      <w:lvlJc w:val="left"/>
      <w:pPr>
        <w:ind w:left="3600" w:hanging="360"/>
      </w:pPr>
      <w:rPr>
        <w:rFonts w:ascii="Symbol" w:hAnsi="Symbol" w:hint="default"/>
      </w:rPr>
    </w:lvl>
    <w:lvl w:ilvl="4" w:tplc="93EAFE84">
      <w:start w:val="1"/>
      <w:numFmt w:val="bullet"/>
      <w:lvlText w:val="o"/>
      <w:lvlJc w:val="left"/>
      <w:pPr>
        <w:ind w:left="4320" w:hanging="360"/>
      </w:pPr>
      <w:rPr>
        <w:rFonts w:ascii="Courier New" w:hAnsi="Courier New" w:hint="default"/>
      </w:rPr>
    </w:lvl>
    <w:lvl w:ilvl="5" w:tplc="A3A46B9A">
      <w:start w:val="1"/>
      <w:numFmt w:val="bullet"/>
      <w:lvlText w:val=""/>
      <w:lvlJc w:val="left"/>
      <w:pPr>
        <w:ind w:left="5040" w:hanging="360"/>
      </w:pPr>
      <w:rPr>
        <w:rFonts w:ascii="Wingdings" w:hAnsi="Wingdings" w:hint="default"/>
      </w:rPr>
    </w:lvl>
    <w:lvl w:ilvl="6" w:tplc="5B4E42F2">
      <w:start w:val="1"/>
      <w:numFmt w:val="bullet"/>
      <w:lvlText w:val=""/>
      <w:lvlJc w:val="left"/>
      <w:pPr>
        <w:ind w:left="5760" w:hanging="360"/>
      </w:pPr>
      <w:rPr>
        <w:rFonts w:ascii="Symbol" w:hAnsi="Symbol" w:hint="default"/>
      </w:rPr>
    </w:lvl>
    <w:lvl w:ilvl="7" w:tplc="A7224EDE">
      <w:start w:val="1"/>
      <w:numFmt w:val="bullet"/>
      <w:lvlText w:val="o"/>
      <w:lvlJc w:val="left"/>
      <w:pPr>
        <w:ind w:left="6480" w:hanging="360"/>
      </w:pPr>
      <w:rPr>
        <w:rFonts w:ascii="Courier New" w:hAnsi="Courier New" w:hint="default"/>
      </w:rPr>
    </w:lvl>
    <w:lvl w:ilvl="8" w:tplc="EDD24620">
      <w:start w:val="1"/>
      <w:numFmt w:val="bullet"/>
      <w:lvlText w:val=""/>
      <w:lvlJc w:val="left"/>
      <w:pPr>
        <w:ind w:left="7200" w:hanging="360"/>
      </w:pPr>
      <w:rPr>
        <w:rFonts w:ascii="Wingdings" w:hAnsi="Wingdings" w:hint="default"/>
      </w:rPr>
    </w:lvl>
  </w:abstractNum>
  <w:abstractNum w:abstractNumId="2" w15:restartNumberingAfterBreak="0">
    <w:nsid w:val="0BEF05EC"/>
    <w:multiLevelType w:val="hybridMultilevel"/>
    <w:tmpl w:val="5F6E87B2"/>
    <w:lvl w:ilvl="0" w:tplc="FFFFFFFF">
      <w:start w:val="1"/>
      <w:numFmt w:val="decimal"/>
      <w:lvlText w:val="%1."/>
      <w:lvlJc w:val="left"/>
      <w:pPr>
        <w:ind w:left="360" w:hanging="360"/>
      </w:pPr>
    </w:lvl>
    <w:lvl w:ilvl="1" w:tplc="2070AB8C">
      <w:start w:val="1"/>
      <w:numFmt w:val="bullet"/>
      <w:lvlText w:val=""/>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01C43A0"/>
    <w:multiLevelType w:val="hybridMultilevel"/>
    <w:tmpl w:val="0256FBB2"/>
    <w:lvl w:ilvl="0" w:tplc="04090005">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09DAB5"/>
    <w:multiLevelType w:val="hybridMultilevel"/>
    <w:tmpl w:val="17BA856A"/>
    <w:lvl w:ilvl="0" w:tplc="A9FA45FA">
      <w:start w:val="1"/>
      <w:numFmt w:val="bullet"/>
      <w:lvlText w:val=""/>
      <w:lvlJc w:val="left"/>
      <w:pPr>
        <w:ind w:left="720" w:hanging="360"/>
      </w:pPr>
      <w:rPr>
        <w:rFonts w:ascii="Symbol" w:hAnsi="Symbol" w:hint="default"/>
      </w:rPr>
    </w:lvl>
    <w:lvl w:ilvl="1" w:tplc="E41A4B62">
      <w:start w:val="1"/>
      <w:numFmt w:val="bullet"/>
      <w:lvlText w:val="o"/>
      <w:lvlJc w:val="left"/>
      <w:pPr>
        <w:ind w:left="1440" w:hanging="360"/>
      </w:pPr>
      <w:rPr>
        <w:rFonts w:ascii="Courier New" w:hAnsi="Courier New" w:hint="default"/>
      </w:rPr>
    </w:lvl>
    <w:lvl w:ilvl="2" w:tplc="7018E5C8">
      <w:start w:val="1"/>
      <w:numFmt w:val="bullet"/>
      <w:lvlText w:val=""/>
      <w:lvlJc w:val="left"/>
      <w:pPr>
        <w:ind w:left="2160" w:hanging="360"/>
      </w:pPr>
      <w:rPr>
        <w:rFonts w:ascii="Wingdings" w:hAnsi="Wingdings" w:hint="default"/>
      </w:rPr>
    </w:lvl>
    <w:lvl w:ilvl="3" w:tplc="CE5E6404">
      <w:start w:val="1"/>
      <w:numFmt w:val="bullet"/>
      <w:lvlText w:val=""/>
      <w:lvlJc w:val="left"/>
      <w:pPr>
        <w:ind w:left="2880" w:hanging="360"/>
      </w:pPr>
      <w:rPr>
        <w:rFonts w:ascii="Symbol" w:hAnsi="Symbol" w:hint="default"/>
      </w:rPr>
    </w:lvl>
    <w:lvl w:ilvl="4" w:tplc="82D49828">
      <w:start w:val="1"/>
      <w:numFmt w:val="bullet"/>
      <w:lvlText w:val="o"/>
      <w:lvlJc w:val="left"/>
      <w:pPr>
        <w:ind w:left="3600" w:hanging="360"/>
      </w:pPr>
      <w:rPr>
        <w:rFonts w:ascii="Courier New" w:hAnsi="Courier New" w:hint="default"/>
      </w:rPr>
    </w:lvl>
    <w:lvl w:ilvl="5" w:tplc="A5F061E2">
      <w:start w:val="1"/>
      <w:numFmt w:val="bullet"/>
      <w:lvlText w:val=""/>
      <w:lvlJc w:val="left"/>
      <w:pPr>
        <w:ind w:left="4320" w:hanging="360"/>
      </w:pPr>
      <w:rPr>
        <w:rFonts w:ascii="Wingdings" w:hAnsi="Wingdings" w:hint="default"/>
      </w:rPr>
    </w:lvl>
    <w:lvl w:ilvl="6" w:tplc="7AC0A384">
      <w:start w:val="1"/>
      <w:numFmt w:val="bullet"/>
      <w:lvlText w:val=""/>
      <w:lvlJc w:val="left"/>
      <w:pPr>
        <w:ind w:left="5040" w:hanging="360"/>
      </w:pPr>
      <w:rPr>
        <w:rFonts w:ascii="Symbol" w:hAnsi="Symbol" w:hint="default"/>
      </w:rPr>
    </w:lvl>
    <w:lvl w:ilvl="7" w:tplc="92765FF6">
      <w:start w:val="1"/>
      <w:numFmt w:val="bullet"/>
      <w:lvlText w:val="o"/>
      <w:lvlJc w:val="left"/>
      <w:pPr>
        <w:ind w:left="5760" w:hanging="360"/>
      </w:pPr>
      <w:rPr>
        <w:rFonts w:ascii="Courier New" w:hAnsi="Courier New" w:hint="default"/>
      </w:rPr>
    </w:lvl>
    <w:lvl w:ilvl="8" w:tplc="F236BC56">
      <w:start w:val="1"/>
      <w:numFmt w:val="bullet"/>
      <w:lvlText w:val=""/>
      <w:lvlJc w:val="left"/>
      <w:pPr>
        <w:ind w:left="6480" w:hanging="360"/>
      </w:pPr>
      <w:rPr>
        <w:rFonts w:ascii="Wingdings" w:hAnsi="Wingdings" w:hint="default"/>
      </w:rPr>
    </w:lvl>
  </w:abstractNum>
  <w:abstractNum w:abstractNumId="5" w15:restartNumberingAfterBreak="0">
    <w:nsid w:val="12D533C9"/>
    <w:multiLevelType w:val="hybridMultilevel"/>
    <w:tmpl w:val="F9DC224C"/>
    <w:lvl w:ilvl="0" w:tplc="227EAB14">
      <w:start w:val="1"/>
      <w:numFmt w:val="bullet"/>
      <w:lvlText w:val=""/>
      <w:lvlJc w:val="left"/>
      <w:pPr>
        <w:ind w:left="1440" w:hanging="360"/>
      </w:pPr>
      <w:rPr>
        <w:rFonts w:ascii="Symbol" w:hAnsi="Symbol" w:hint="default"/>
      </w:rPr>
    </w:lvl>
    <w:lvl w:ilvl="1" w:tplc="CC80E426">
      <w:start w:val="1"/>
      <w:numFmt w:val="bullet"/>
      <w:lvlText w:val="o"/>
      <w:lvlJc w:val="left"/>
      <w:pPr>
        <w:ind w:left="2160" w:hanging="360"/>
      </w:pPr>
      <w:rPr>
        <w:rFonts w:ascii="Courier New" w:hAnsi="Courier New" w:hint="default"/>
      </w:rPr>
    </w:lvl>
    <w:lvl w:ilvl="2" w:tplc="0820F488">
      <w:start w:val="1"/>
      <w:numFmt w:val="bullet"/>
      <w:lvlText w:val=""/>
      <w:lvlJc w:val="left"/>
      <w:pPr>
        <w:ind w:left="2880" w:hanging="360"/>
      </w:pPr>
      <w:rPr>
        <w:rFonts w:ascii="Wingdings" w:hAnsi="Wingdings" w:hint="default"/>
      </w:rPr>
    </w:lvl>
    <w:lvl w:ilvl="3" w:tplc="B328A4B6">
      <w:start w:val="1"/>
      <w:numFmt w:val="bullet"/>
      <w:lvlText w:val="o"/>
      <w:lvlJc w:val="left"/>
      <w:pPr>
        <w:ind w:left="3600" w:hanging="360"/>
      </w:pPr>
      <w:rPr>
        <w:rFonts w:ascii="Courier New" w:hAnsi="Courier New" w:hint="default"/>
      </w:rPr>
    </w:lvl>
    <w:lvl w:ilvl="4" w:tplc="4A3E9610">
      <w:start w:val="1"/>
      <w:numFmt w:val="bullet"/>
      <w:lvlText w:val="o"/>
      <w:lvlJc w:val="left"/>
      <w:pPr>
        <w:ind w:left="4320" w:hanging="360"/>
      </w:pPr>
      <w:rPr>
        <w:rFonts w:ascii="Courier New" w:hAnsi="Courier New" w:hint="default"/>
      </w:rPr>
    </w:lvl>
    <w:lvl w:ilvl="5" w:tplc="6F5691C8">
      <w:start w:val="1"/>
      <w:numFmt w:val="bullet"/>
      <w:lvlText w:val=""/>
      <w:lvlJc w:val="left"/>
      <w:pPr>
        <w:ind w:left="5040" w:hanging="360"/>
      </w:pPr>
      <w:rPr>
        <w:rFonts w:ascii="Wingdings" w:hAnsi="Wingdings" w:hint="default"/>
      </w:rPr>
    </w:lvl>
    <w:lvl w:ilvl="6" w:tplc="31222C8A">
      <w:start w:val="1"/>
      <w:numFmt w:val="bullet"/>
      <w:lvlText w:val=""/>
      <w:lvlJc w:val="left"/>
      <w:pPr>
        <w:ind w:left="5760" w:hanging="360"/>
      </w:pPr>
      <w:rPr>
        <w:rFonts w:ascii="Symbol" w:hAnsi="Symbol" w:hint="default"/>
      </w:rPr>
    </w:lvl>
    <w:lvl w:ilvl="7" w:tplc="1424278E">
      <w:start w:val="1"/>
      <w:numFmt w:val="bullet"/>
      <w:lvlText w:val="o"/>
      <w:lvlJc w:val="left"/>
      <w:pPr>
        <w:ind w:left="6480" w:hanging="360"/>
      </w:pPr>
      <w:rPr>
        <w:rFonts w:ascii="Courier New" w:hAnsi="Courier New" w:hint="default"/>
      </w:rPr>
    </w:lvl>
    <w:lvl w:ilvl="8" w:tplc="C34A8EE8">
      <w:start w:val="1"/>
      <w:numFmt w:val="bullet"/>
      <w:lvlText w:val=""/>
      <w:lvlJc w:val="left"/>
      <w:pPr>
        <w:ind w:left="7200" w:hanging="360"/>
      </w:pPr>
      <w:rPr>
        <w:rFonts w:ascii="Wingdings" w:hAnsi="Wingdings" w:hint="default"/>
      </w:rPr>
    </w:lvl>
  </w:abstractNum>
  <w:abstractNum w:abstractNumId="6" w15:restartNumberingAfterBreak="0">
    <w:nsid w:val="205B2D41"/>
    <w:multiLevelType w:val="hybridMultilevel"/>
    <w:tmpl w:val="8C4E345E"/>
    <w:lvl w:ilvl="0" w:tplc="5BC2B334">
      <w:start w:val="1"/>
      <w:numFmt w:val="bullet"/>
      <w:lvlText w:val=""/>
      <w:lvlJc w:val="left"/>
      <w:pPr>
        <w:ind w:left="720" w:hanging="360"/>
      </w:pPr>
      <w:rPr>
        <w:rFonts w:ascii="Symbol" w:hAnsi="Symbol" w:hint="default"/>
      </w:rPr>
    </w:lvl>
    <w:lvl w:ilvl="1" w:tplc="49DE5892">
      <w:start w:val="1"/>
      <w:numFmt w:val="bullet"/>
      <w:lvlText w:val=""/>
      <w:lvlJc w:val="left"/>
      <w:pPr>
        <w:ind w:left="1440" w:hanging="360"/>
      </w:pPr>
      <w:rPr>
        <w:rFonts w:ascii="Symbol" w:hAnsi="Symbol" w:hint="default"/>
      </w:rPr>
    </w:lvl>
    <w:lvl w:ilvl="2" w:tplc="6726A2DC">
      <w:start w:val="1"/>
      <w:numFmt w:val="bullet"/>
      <w:lvlText w:val=""/>
      <w:lvlJc w:val="left"/>
      <w:pPr>
        <w:ind w:left="2160" w:hanging="360"/>
      </w:pPr>
      <w:rPr>
        <w:rFonts w:ascii="Wingdings" w:hAnsi="Wingdings" w:hint="default"/>
      </w:rPr>
    </w:lvl>
    <w:lvl w:ilvl="3" w:tplc="6FBE2428">
      <w:start w:val="1"/>
      <w:numFmt w:val="bullet"/>
      <w:lvlText w:val=""/>
      <w:lvlJc w:val="left"/>
      <w:pPr>
        <w:ind w:left="2880" w:hanging="360"/>
      </w:pPr>
      <w:rPr>
        <w:rFonts w:ascii="Symbol" w:hAnsi="Symbol" w:hint="default"/>
      </w:rPr>
    </w:lvl>
    <w:lvl w:ilvl="4" w:tplc="54CA31A4">
      <w:start w:val="1"/>
      <w:numFmt w:val="bullet"/>
      <w:lvlText w:val="o"/>
      <w:lvlJc w:val="left"/>
      <w:pPr>
        <w:ind w:left="3600" w:hanging="360"/>
      </w:pPr>
      <w:rPr>
        <w:rFonts w:ascii="Courier New" w:hAnsi="Courier New" w:hint="default"/>
      </w:rPr>
    </w:lvl>
    <w:lvl w:ilvl="5" w:tplc="A6DA7134">
      <w:start w:val="1"/>
      <w:numFmt w:val="bullet"/>
      <w:lvlText w:val=""/>
      <w:lvlJc w:val="left"/>
      <w:pPr>
        <w:ind w:left="4320" w:hanging="360"/>
      </w:pPr>
      <w:rPr>
        <w:rFonts w:ascii="Wingdings" w:hAnsi="Wingdings" w:hint="default"/>
      </w:rPr>
    </w:lvl>
    <w:lvl w:ilvl="6" w:tplc="30209FA2">
      <w:start w:val="1"/>
      <w:numFmt w:val="bullet"/>
      <w:lvlText w:val=""/>
      <w:lvlJc w:val="left"/>
      <w:pPr>
        <w:ind w:left="5040" w:hanging="360"/>
      </w:pPr>
      <w:rPr>
        <w:rFonts w:ascii="Symbol" w:hAnsi="Symbol" w:hint="default"/>
      </w:rPr>
    </w:lvl>
    <w:lvl w:ilvl="7" w:tplc="B9487CFC">
      <w:start w:val="1"/>
      <w:numFmt w:val="bullet"/>
      <w:lvlText w:val="o"/>
      <w:lvlJc w:val="left"/>
      <w:pPr>
        <w:ind w:left="5760" w:hanging="360"/>
      </w:pPr>
      <w:rPr>
        <w:rFonts w:ascii="Courier New" w:hAnsi="Courier New" w:hint="default"/>
      </w:rPr>
    </w:lvl>
    <w:lvl w:ilvl="8" w:tplc="4C00F21A">
      <w:start w:val="1"/>
      <w:numFmt w:val="bullet"/>
      <w:lvlText w:val=""/>
      <w:lvlJc w:val="left"/>
      <w:pPr>
        <w:ind w:left="6480" w:hanging="360"/>
      </w:pPr>
      <w:rPr>
        <w:rFonts w:ascii="Wingdings" w:hAnsi="Wingdings" w:hint="default"/>
      </w:rPr>
    </w:lvl>
  </w:abstractNum>
  <w:abstractNum w:abstractNumId="7" w15:restartNumberingAfterBreak="0">
    <w:nsid w:val="20D8246B"/>
    <w:multiLevelType w:val="hybridMultilevel"/>
    <w:tmpl w:val="A7D068DC"/>
    <w:styleLink w:val="Bullet"/>
    <w:lvl w:ilvl="0" w:tplc="4362651E">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E123634">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0CA5956">
      <w:start w:val="1"/>
      <w:numFmt w:val="bullet"/>
      <w:lvlText w:val="•"/>
      <w:lvlJc w:val="left"/>
      <w:pPr>
        <w:ind w:left="5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A56BD4E">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EC4A4C6">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E521874">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38B0BC">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CEFBCC">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7658EA">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4330CDD"/>
    <w:multiLevelType w:val="hybridMultilevel"/>
    <w:tmpl w:val="BB1CD4EC"/>
    <w:lvl w:ilvl="0" w:tplc="FEBAE132">
      <w:start w:val="1"/>
      <w:numFmt w:val="bullet"/>
      <w:lvlText w:val=""/>
      <w:lvlJc w:val="left"/>
      <w:pPr>
        <w:ind w:left="720" w:hanging="360"/>
      </w:pPr>
      <w:rPr>
        <w:rFonts w:ascii="Symbol" w:hAnsi="Symbol" w:hint="default"/>
      </w:rPr>
    </w:lvl>
    <w:lvl w:ilvl="1" w:tplc="BE0A1D88">
      <w:start w:val="1"/>
      <w:numFmt w:val="bullet"/>
      <w:lvlText w:val="o"/>
      <w:lvlJc w:val="left"/>
      <w:pPr>
        <w:ind w:left="1440" w:hanging="360"/>
      </w:pPr>
      <w:rPr>
        <w:rFonts w:ascii="Courier New" w:hAnsi="Courier New" w:hint="default"/>
      </w:rPr>
    </w:lvl>
    <w:lvl w:ilvl="2" w:tplc="4B403D98">
      <w:start w:val="1"/>
      <w:numFmt w:val="bullet"/>
      <w:lvlText w:val=""/>
      <w:lvlJc w:val="left"/>
      <w:pPr>
        <w:ind w:left="2160" w:hanging="360"/>
      </w:pPr>
      <w:rPr>
        <w:rFonts w:ascii="Wingdings" w:hAnsi="Wingdings" w:hint="default"/>
      </w:rPr>
    </w:lvl>
    <w:lvl w:ilvl="3" w:tplc="831EB1C8">
      <w:start w:val="1"/>
      <w:numFmt w:val="bullet"/>
      <w:lvlText w:val=""/>
      <w:lvlJc w:val="left"/>
      <w:pPr>
        <w:ind w:left="2880" w:hanging="360"/>
      </w:pPr>
      <w:rPr>
        <w:rFonts w:ascii="Symbol" w:hAnsi="Symbol" w:hint="default"/>
      </w:rPr>
    </w:lvl>
    <w:lvl w:ilvl="4" w:tplc="E176197C">
      <w:start w:val="1"/>
      <w:numFmt w:val="bullet"/>
      <w:lvlText w:val="o"/>
      <w:lvlJc w:val="left"/>
      <w:pPr>
        <w:ind w:left="3600" w:hanging="360"/>
      </w:pPr>
      <w:rPr>
        <w:rFonts w:ascii="Courier New" w:hAnsi="Courier New" w:hint="default"/>
      </w:rPr>
    </w:lvl>
    <w:lvl w:ilvl="5" w:tplc="301AC802">
      <w:start w:val="1"/>
      <w:numFmt w:val="bullet"/>
      <w:lvlText w:val=""/>
      <w:lvlJc w:val="left"/>
      <w:pPr>
        <w:ind w:left="4320" w:hanging="360"/>
      </w:pPr>
      <w:rPr>
        <w:rFonts w:ascii="Wingdings" w:hAnsi="Wingdings" w:hint="default"/>
      </w:rPr>
    </w:lvl>
    <w:lvl w:ilvl="6" w:tplc="8452E6B8">
      <w:start w:val="1"/>
      <w:numFmt w:val="bullet"/>
      <w:lvlText w:val=""/>
      <w:lvlJc w:val="left"/>
      <w:pPr>
        <w:ind w:left="5040" w:hanging="360"/>
      </w:pPr>
      <w:rPr>
        <w:rFonts w:ascii="Symbol" w:hAnsi="Symbol" w:hint="default"/>
      </w:rPr>
    </w:lvl>
    <w:lvl w:ilvl="7" w:tplc="B7188E88">
      <w:start w:val="1"/>
      <w:numFmt w:val="bullet"/>
      <w:lvlText w:val="o"/>
      <w:lvlJc w:val="left"/>
      <w:pPr>
        <w:ind w:left="5760" w:hanging="360"/>
      </w:pPr>
      <w:rPr>
        <w:rFonts w:ascii="Courier New" w:hAnsi="Courier New" w:hint="default"/>
      </w:rPr>
    </w:lvl>
    <w:lvl w:ilvl="8" w:tplc="A00C54E4">
      <w:start w:val="1"/>
      <w:numFmt w:val="bullet"/>
      <w:lvlText w:val=""/>
      <w:lvlJc w:val="left"/>
      <w:pPr>
        <w:ind w:left="6480" w:hanging="360"/>
      </w:pPr>
      <w:rPr>
        <w:rFonts w:ascii="Wingdings" w:hAnsi="Wingdings" w:hint="default"/>
      </w:rPr>
    </w:lvl>
  </w:abstractNum>
  <w:abstractNum w:abstractNumId="9" w15:restartNumberingAfterBreak="0">
    <w:nsid w:val="32936BEE"/>
    <w:multiLevelType w:val="hybridMultilevel"/>
    <w:tmpl w:val="764EF1D2"/>
    <w:lvl w:ilvl="0" w:tplc="C92C153E">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5B240250" w:tentative="1">
      <w:start w:val="1"/>
      <w:numFmt w:val="lowerRoman"/>
      <w:lvlText w:val="%3."/>
      <w:lvlJc w:val="right"/>
      <w:pPr>
        <w:ind w:left="1800" w:hanging="180"/>
      </w:pPr>
    </w:lvl>
    <w:lvl w:ilvl="3" w:tplc="F6801EA2" w:tentative="1">
      <w:start w:val="1"/>
      <w:numFmt w:val="decimal"/>
      <w:lvlText w:val="%4."/>
      <w:lvlJc w:val="left"/>
      <w:pPr>
        <w:ind w:left="2520" w:hanging="360"/>
      </w:pPr>
    </w:lvl>
    <w:lvl w:ilvl="4" w:tplc="7E0AE14E" w:tentative="1">
      <w:start w:val="1"/>
      <w:numFmt w:val="lowerLetter"/>
      <w:lvlText w:val="%5."/>
      <w:lvlJc w:val="left"/>
      <w:pPr>
        <w:ind w:left="3240" w:hanging="360"/>
      </w:pPr>
    </w:lvl>
    <w:lvl w:ilvl="5" w:tplc="F426FF84" w:tentative="1">
      <w:start w:val="1"/>
      <w:numFmt w:val="lowerRoman"/>
      <w:lvlText w:val="%6."/>
      <w:lvlJc w:val="right"/>
      <w:pPr>
        <w:ind w:left="3960" w:hanging="180"/>
      </w:pPr>
    </w:lvl>
    <w:lvl w:ilvl="6" w:tplc="0152E9D8" w:tentative="1">
      <w:start w:val="1"/>
      <w:numFmt w:val="decimal"/>
      <w:lvlText w:val="%7."/>
      <w:lvlJc w:val="left"/>
      <w:pPr>
        <w:ind w:left="4680" w:hanging="360"/>
      </w:pPr>
    </w:lvl>
    <w:lvl w:ilvl="7" w:tplc="8E862D9C" w:tentative="1">
      <w:start w:val="1"/>
      <w:numFmt w:val="lowerLetter"/>
      <w:lvlText w:val="%8."/>
      <w:lvlJc w:val="left"/>
      <w:pPr>
        <w:ind w:left="5400" w:hanging="360"/>
      </w:pPr>
    </w:lvl>
    <w:lvl w:ilvl="8" w:tplc="42BEE724" w:tentative="1">
      <w:start w:val="1"/>
      <w:numFmt w:val="lowerRoman"/>
      <w:lvlText w:val="%9."/>
      <w:lvlJc w:val="right"/>
      <w:pPr>
        <w:ind w:left="6120" w:hanging="180"/>
      </w:pPr>
    </w:lvl>
  </w:abstractNum>
  <w:abstractNum w:abstractNumId="10" w15:restartNumberingAfterBreak="0">
    <w:nsid w:val="3A877C50"/>
    <w:multiLevelType w:val="hybridMultilevel"/>
    <w:tmpl w:val="9BCA0296"/>
    <w:styleLink w:val="BulletBig"/>
    <w:lvl w:ilvl="0" w:tplc="8F6804E0">
      <w:start w:val="1"/>
      <w:numFmt w:val="bullet"/>
      <w:lvlText w:val="•"/>
      <w:lvlJc w:val="left"/>
      <w:pPr>
        <w:ind w:left="24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072BAEE">
      <w:start w:val="1"/>
      <w:numFmt w:val="bullet"/>
      <w:lvlText w:val="•"/>
      <w:lvlJc w:val="left"/>
      <w:pPr>
        <w:ind w:left="48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0C0AB0E">
      <w:start w:val="1"/>
      <w:numFmt w:val="bullet"/>
      <w:lvlText w:val="•"/>
      <w:lvlJc w:val="left"/>
      <w:pPr>
        <w:ind w:left="72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EC4ACC">
      <w:start w:val="1"/>
      <w:numFmt w:val="bullet"/>
      <w:lvlText w:val="•"/>
      <w:lvlJc w:val="left"/>
      <w:pPr>
        <w:ind w:left="96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0EC334">
      <w:start w:val="1"/>
      <w:numFmt w:val="bullet"/>
      <w:lvlText w:val="•"/>
      <w:lvlJc w:val="left"/>
      <w:pPr>
        <w:ind w:left="120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B0D376">
      <w:start w:val="1"/>
      <w:numFmt w:val="bullet"/>
      <w:lvlText w:val="•"/>
      <w:lvlJc w:val="left"/>
      <w:pPr>
        <w:ind w:left="144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D3265A8">
      <w:start w:val="1"/>
      <w:numFmt w:val="bullet"/>
      <w:lvlText w:val="•"/>
      <w:lvlJc w:val="left"/>
      <w:pPr>
        <w:ind w:left="168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D82E0C">
      <w:start w:val="1"/>
      <w:numFmt w:val="bullet"/>
      <w:lvlText w:val="•"/>
      <w:lvlJc w:val="left"/>
      <w:pPr>
        <w:ind w:left="192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748D964">
      <w:start w:val="1"/>
      <w:numFmt w:val="bullet"/>
      <w:lvlText w:val="•"/>
      <w:lvlJc w:val="left"/>
      <w:pPr>
        <w:ind w:left="2160" w:hanging="240"/>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D713CC3"/>
    <w:multiLevelType w:val="hybridMultilevel"/>
    <w:tmpl w:val="A85668B6"/>
    <w:lvl w:ilvl="0" w:tplc="82D4A734">
      <w:start w:val="1"/>
      <w:numFmt w:val="bullet"/>
      <w:lvlText w:val=""/>
      <w:lvlJc w:val="left"/>
      <w:pPr>
        <w:ind w:left="720" w:hanging="360"/>
      </w:pPr>
      <w:rPr>
        <w:rFonts w:ascii="Symbol" w:hAnsi="Symbol" w:hint="default"/>
      </w:rPr>
    </w:lvl>
    <w:lvl w:ilvl="1" w:tplc="E8F81DB0">
      <w:start w:val="1"/>
      <w:numFmt w:val="bullet"/>
      <w:lvlText w:val="o"/>
      <w:lvlJc w:val="left"/>
      <w:pPr>
        <w:ind w:left="1440" w:hanging="360"/>
      </w:pPr>
      <w:rPr>
        <w:rFonts w:ascii="Courier New" w:hAnsi="Courier New" w:hint="default"/>
      </w:rPr>
    </w:lvl>
    <w:lvl w:ilvl="2" w:tplc="2E7CBC60">
      <w:start w:val="1"/>
      <w:numFmt w:val="bullet"/>
      <w:lvlText w:val=""/>
      <w:lvlJc w:val="left"/>
      <w:pPr>
        <w:ind w:left="2160" w:hanging="360"/>
      </w:pPr>
      <w:rPr>
        <w:rFonts w:ascii="Wingdings" w:hAnsi="Wingdings" w:hint="default"/>
      </w:rPr>
    </w:lvl>
    <w:lvl w:ilvl="3" w:tplc="43EE6428">
      <w:start w:val="1"/>
      <w:numFmt w:val="bullet"/>
      <w:lvlText w:val=""/>
      <w:lvlJc w:val="left"/>
      <w:pPr>
        <w:ind w:left="2880" w:hanging="360"/>
      </w:pPr>
      <w:rPr>
        <w:rFonts w:ascii="Symbol" w:hAnsi="Symbol" w:hint="default"/>
      </w:rPr>
    </w:lvl>
    <w:lvl w:ilvl="4" w:tplc="CACCB1DA">
      <w:start w:val="1"/>
      <w:numFmt w:val="bullet"/>
      <w:lvlText w:val="o"/>
      <w:lvlJc w:val="left"/>
      <w:pPr>
        <w:ind w:left="3600" w:hanging="360"/>
      </w:pPr>
      <w:rPr>
        <w:rFonts w:ascii="Courier New" w:hAnsi="Courier New" w:hint="default"/>
      </w:rPr>
    </w:lvl>
    <w:lvl w:ilvl="5" w:tplc="700E3ADC">
      <w:start w:val="1"/>
      <w:numFmt w:val="bullet"/>
      <w:lvlText w:val=""/>
      <w:lvlJc w:val="left"/>
      <w:pPr>
        <w:ind w:left="4320" w:hanging="360"/>
      </w:pPr>
      <w:rPr>
        <w:rFonts w:ascii="Wingdings" w:hAnsi="Wingdings" w:hint="default"/>
      </w:rPr>
    </w:lvl>
    <w:lvl w:ilvl="6" w:tplc="91F25FFE">
      <w:start w:val="1"/>
      <w:numFmt w:val="bullet"/>
      <w:lvlText w:val=""/>
      <w:lvlJc w:val="left"/>
      <w:pPr>
        <w:ind w:left="5040" w:hanging="360"/>
      </w:pPr>
      <w:rPr>
        <w:rFonts w:ascii="Symbol" w:hAnsi="Symbol" w:hint="default"/>
      </w:rPr>
    </w:lvl>
    <w:lvl w:ilvl="7" w:tplc="064E35AE">
      <w:start w:val="1"/>
      <w:numFmt w:val="bullet"/>
      <w:lvlText w:val="o"/>
      <w:lvlJc w:val="left"/>
      <w:pPr>
        <w:ind w:left="5760" w:hanging="360"/>
      </w:pPr>
      <w:rPr>
        <w:rFonts w:ascii="Courier New" w:hAnsi="Courier New" w:hint="default"/>
      </w:rPr>
    </w:lvl>
    <w:lvl w:ilvl="8" w:tplc="C9CA02E2">
      <w:start w:val="1"/>
      <w:numFmt w:val="bullet"/>
      <w:lvlText w:val=""/>
      <w:lvlJc w:val="left"/>
      <w:pPr>
        <w:ind w:left="6480" w:hanging="360"/>
      </w:pPr>
      <w:rPr>
        <w:rFonts w:ascii="Wingdings" w:hAnsi="Wingdings" w:hint="default"/>
      </w:rPr>
    </w:lvl>
  </w:abstractNum>
  <w:abstractNum w:abstractNumId="12" w15:restartNumberingAfterBreak="0">
    <w:nsid w:val="40CEEBD8"/>
    <w:multiLevelType w:val="hybridMultilevel"/>
    <w:tmpl w:val="46E0690E"/>
    <w:lvl w:ilvl="0" w:tplc="7DFA70CC">
      <w:start w:val="1"/>
      <w:numFmt w:val="bullet"/>
      <w:lvlText w:val=""/>
      <w:lvlJc w:val="left"/>
      <w:pPr>
        <w:ind w:left="720" w:hanging="360"/>
      </w:pPr>
      <w:rPr>
        <w:rFonts w:ascii="Symbol" w:hAnsi="Symbol" w:hint="default"/>
      </w:rPr>
    </w:lvl>
    <w:lvl w:ilvl="1" w:tplc="AE6A9DC4">
      <w:start w:val="1"/>
      <w:numFmt w:val="bullet"/>
      <w:lvlText w:val=""/>
      <w:lvlJc w:val="left"/>
      <w:pPr>
        <w:ind w:left="1440" w:hanging="360"/>
      </w:pPr>
      <w:rPr>
        <w:rFonts w:ascii="Symbol" w:hAnsi="Symbol" w:hint="default"/>
        <w:color w:val="auto"/>
      </w:rPr>
    </w:lvl>
    <w:lvl w:ilvl="2" w:tplc="4C78FD52">
      <w:start w:val="1"/>
      <w:numFmt w:val="bullet"/>
      <w:lvlText w:val=""/>
      <w:lvlJc w:val="left"/>
      <w:pPr>
        <w:ind w:left="2160" w:hanging="360"/>
      </w:pPr>
      <w:rPr>
        <w:rFonts w:ascii="Wingdings" w:hAnsi="Wingdings" w:hint="default"/>
      </w:rPr>
    </w:lvl>
    <w:lvl w:ilvl="3" w:tplc="CC7AF6DE">
      <w:start w:val="1"/>
      <w:numFmt w:val="bullet"/>
      <w:lvlText w:val=""/>
      <w:lvlJc w:val="left"/>
      <w:pPr>
        <w:ind w:left="2880" w:hanging="360"/>
      </w:pPr>
      <w:rPr>
        <w:rFonts w:ascii="Symbol" w:hAnsi="Symbol" w:hint="default"/>
      </w:rPr>
    </w:lvl>
    <w:lvl w:ilvl="4" w:tplc="43E29194">
      <w:start w:val="1"/>
      <w:numFmt w:val="bullet"/>
      <w:lvlText w:val="o"/>
      <w:lvlJc w:val="left"/>
      <w:pPr>
        <w:ind w:left="3600" w:hanging="360"/>
      </w:pPr>
      <w:rPr>
        <w:rFonts w:ascii="Courier New" w:hAnsi="Courier New" w:hint="default"/>
      </w:rPr>
    </w:lvl>
    <w:lvl w:ilvl="5" w:tplc="4E58ED3A">
      <w:start w:val="1"/>
      <w:numFmt w:val="bullet"/>
      <w:lvlText w:val=""/>
      <w:lvlJc w:val="left"/>
      <w:pPr>
        <w:ind w:left="4320" w:hanging="360"/>
      </w:pPr>
      <w:rPr>
        <w:rFonts w:ascii="Wingdings" w:hAnsi="Wingdings" w:hint="default"/>
      </w:rPr>
    </w:lvl>
    <w:lvl w:ilvl="6" w:tplc="885474DA">
      <w:start w:val="1"/>
      <w:numFmt w:val="bullet"/>
      <w:lvlText w:val=""/>
      <w:lvlJc w:val="left"/>
      <w:pPr>
        <w:ind w:left="5040" w:hanging="360"/>
      </w:pPr>
      <w:rPr>
        <w:rFonts w:ascii="Symbol" w:hAnsi="Symbol" w:hint="default"/>
      </w:rPr>
    </w:lvl>
    <w:lvl w:ilvl="7" w:tplc="706C6762">
      <w:start w:val="1"/>
      <w:numFmt w:val="bullet"/>
      <w:lvlText w:val="o"/>
      <w:lvlJc w:val="left"/>
      <w:pPr>
        <w:ind w:left="5760" w:hanging="360"/>
      </w:pPr>
      <w:rPr>
        <w:rFonts w:ascii="Courier New" w:hAnsi="Courier New" w:hint="default"/>
      </w:rPr>
    </w:lvl>
    <w:lvl w:ilvl="8" w:tplc="7A768544">
      <w:start w:val="1"/>
      <w:numFmt w:val="bullet"/>
      <w:lvlText w:val=""/>
      <w:lvlJc w:val="left"/>
      <w:pPr>
        <w:ind w:left="6480" w:hanging="360"/>
      </w:pPr>
      <w:rPr>
        <w:rFonts w:ascii="Wingdings" w:hAnsi="Wingdings" w:hint="default"/>
      </w:rPr>
    </w:lvl>
  </w:abstractNum>
  <w:abstractNum w:abstractNumId="13" w15:restartNumberingAfterBreak="0">
    <w:nsid w:val="468F0ED3"/>
    <w:multiLevelType w:val="hybridMultilevel"/>
    <w:tmpl w:val="D374927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EAD2ED1"/>
    <w:multiLevelType w:val="hybridMultilevel"/>
    <w:tmpl w:val="542CA57A"/>
    <w:lvl w:ilvl="0" w:tplc="E9AE5500">
      <w:start w:val="1"/>
      <w:numFmt w:val="bullet"/>
      <w:lvlText w:val=""/>
      <w:lvlJc w:val="left"/>
      <w:pPr>
        <w:ind w:left="720" w:hanging="360"/>
      </w:pPr>
      <w:rPr>
        <w:rFonts w:ascii="Symbol" w:hAnsi="Symbol" w:hint="default"/>
      </w:rPr>
    </w:lvl>
    <w:lvl w:ilvl="1" w:tplc="436020AC">
      <w:start w:val="1"/>
      <w:numFmt w:val="bullet"/>
      <w:lvlText w:val="o"/>
      <w:lvlJc w:val="left"/>
      <w:pPr>
        <w:ind w:left="1440" w:hanging="360"/>
      </w:pPr>
      <w:rPr>
        <w:rFonts w:ascii="Courier New" w:hAnsi="Courier New" w:hint="default"/>
      </w:rPr>
    </w:lvl>
    <w:lvl w:ilvl="2" w:tplc="B3BE2FF4">
      <w:start w:val="1"/>
      <w:numFmt w:val="bullet"/>
      <w:lvlText w:val=""/>
      <w:lvlJc w:val="left"/>
      <w:pPr>
        <w:ind w:left="2160" w:hanging="360"/>
      </w:pPr>
      <w:rPr>
        <w:rFonts w:ascii="Wingdings" w:hAnsi="Wingdings" w:hint="default"/>
      </w:rPr>
    </w:lvl>
    <w:lvl w:ilvl="3" w:tplc="14FA1614">
      <w:start w:val="1"/>
      <w:numFmt w:val="bullet"/>
      <w:lvlText w:val=""/>
      <w:lvlJc w:val="left"/>
      <w:pPr>
        <w:ind w:left="2880" w:hanging="360"/>
      </w:pPr>
      <w:rPr>
        <w:rFonts w:ascii="Symbol" w:hAnsi="Symbol" w:hint="default"/>
      </w:rPr>
    </w:lvl>
    <w:lvl w:ilvl="4" w:tplc="6F3EFE5C">
      <w:start w:val="1"/>
      <w:numFmt w:val="bullet"/>
      <w:lvlText w:val="o"/>
      <w:lvlJc w:val="left"/>
      <w:pPr>
        <w:ind w:left="3600" w:hanging="360"/>
      </w:pPr>
      <w:rPr>
        <w:rFonts w:ascii="Courier New" w:hAnsi="Courier New" w:hint="default"/>
      </w:rPr>
    </w:lvl>
    <w:lvl w:ilvl="5" w:tplc="D53CE642">
      <w:start w:val="1"/>
      <w:numFmt w:val="bullet"/>
      <w:lvlText w:val=""/>
      <w:lvlJc w:val="left"/>
      <w:pPr>
        <w:ind w:left="4320" w:hanging="360"/>
      </w:pPr>
      <w:rPr>
        <w:rFonts w:ascii="Wingdings" w:hAnsi="Wingdings" w:hint="default"/>
      </w:rPr>
    </w:lvl>
    <w:lvl w:ilvl="6" w:tplc="FC62F432">
      <w:start w:val="1"/>
      <w:numFmt w:val="bullet"/>
      <w:lvlText w:val=""/>
      <w:lvlJc w:val="left"/>
      <w:pPr>
        <w:ind w:left="5040" w:hanging="360"/>
      </w:pPr>
      <w:rPr>
        <w:rFonts w:ascii="Symbol" w:hAnsi="Symbol" w:hint="default"/>
      </w:rPr>
    </w:lvl>
    <w:lvl w:ilvl="7" w:tplc="D20A787A">
      <w:start w:val="1"/>
      <w:numFmt w:val="bullet"/>
      <w:lvlText w:val="o"/>
      <w:lvlJc w:val="left"/>
      <w:pPr>
        <w:ind w:left="5760" w:hanging="360"/>
      </w:pPr>
      <w:rPr>
        <w:rFonts w:ascii="Courier New" w:hAnsi="Courier New" w:hint="default"/>
      </w:rPr>
    </w:lvl>
    <w:lvl w:ilvl="8" w:tplc="7AC2EED0">
      <w:start w:val="1"/>
      <w:numFmt w:val="bullet"/>
      <w:lvlText w:val=""/>
      <w:lvlJc w:val="left"/>
      <w:pPr>
        <w:ind w:left="6480" w:hanging="360"/>
      </w:pPr>
      <w:rPr>
        <w:rFonts w:ascii="Wingdings" w:hAnsi="Wingdings" w:hint="default"/>
      </w:rPr>
    </w:lvl>
  </w:abstractNum>
  <w:abstractNum w:abstractNumId="15" w15:restartNumberingAfterBreak="0">
    <w:nsid w:val="4F5F4B68"/>
    <w:multiLevelType w:val="hybridMultilevel"/>
    <w:tmpl w:val="5D7CD40C"/>
    <w:lvl w:ilvl="0" w:tplc="4CF0E508">
      <w:start w:val="1"/>
      <w:numFmt w:val="bullet"/>
      <w:lvlText w:val=""/>
      <w:lvlJc w:val="left"/>
      <w:pPr>
        <w:ind w:left="720" w:hanging="360"/>
      </w:pPr>
      <w:rPr>
        <w:rFonts w:ascii="Symbol" w:hAnsi="Symbol" w:hint="default"/>
      </w:rPr>
    </w:lvl>
    <w:lvl w:ilvl="1" w:tplc="195A007A">
      <w:start w:val="1"/>
      <w:numFmt w:val="bullet"/>
      <w:lvlText w:val="o"/>
      <w:lvlJc w:val="left"/>
      <w:pPr>
        <w:ind w:left="1440" w:hanging="360"/>
      </w:pPr>
      <w:rPr>
        <w:rFonts w:ascii="Courier New" w:hAnsi="Courier New" w:hint="default"/>
      </w:rPr>
    </w:lvl>
    <w:lvl w:ilvl="2" w:tplc="90D0DFEC">
      <w:start w:val="1"/>
      <w:numFmt w:val="bullet"/>
      <w:lvlText w:val=""/>
      <w:lvlJc w:val="left"/>
      <w:pPr>
        <w:ind w:left="2160" w:hanging="360"/>
      </w:pPr>
      <w:rPr>
        <w:rFonts w:ascii="Wingdings" w:hAnsi="Wingdings" w:hint="default"/>
      </w:rPr>
    </w:lvl>
    <w:lvl w:ilvl="3" w:tplc="19949474">
      <w:start w:val="1"/>
      <w:numFmt w:val="bullet"/>
      <w:lvlText w:val=""/>
      <w:lvlJc w:val="left"/>
      <w:pPr>
        <w:ind w:left="2880" w:hanging="360"/>
      </w:pPr>
      <w:rPr>
        <w:rFonts w:ascii="Symbol" w:hAnsi="Symbol" w:hint="default"/>
      </w:rPr>
    </w:lvl>
    <w:lvl w:ilvl="4" w:tplc="C2B4E846">
      <w:start w:val="1"/>
      <w:numFmt w:val="bullet"/>
      <w:lvlText w:val="o"/>
      <w:lvlJc w:val="left"/>
      <w:pPr>
        <w:ind w:left="3600" w:hanging="360"/>
      </w:pPr>
      <w:rPr>
        <w:rFonts w:ascii="Courier New" w:hAnsi="Courier New" w:hint="default"/>
      </w:rPr>
    </w:lvl>
    <w:lvl w:ilvl="5" w:tplc="66B23242">
      <w:start w:val="1"/>
      <w:numFmt w:val="bullet"/>
      <w:lvlText w:val=""/>
      <w:lvlJc w:val="left"/>
      <w:pPr>
        <w:ind w:left="4320" w:hanging="360"/>
      </w:pPr>
      <w:rPr>
        <w:rFonts w:ascii="Wingdings" w:hAnsi="Wingdings" w:hint="default"/>
      </w:rPr>
    </w:lvl>
    <w:lvl w:ilvl="6" w:tplc="939C61E2">
      <w:start w:val="1"/>
      <w:numFmt w:val="bullet"/>
      <w:lvlText w:val=""/>
      <w:lvlJc w:val="left"/>
      <w:pPr>
        <w:ind w:left="5040" w:hanging="360"/>
      </w:pPr>
      <w:rPr>
        <w:rFonts w:ascii="Symbol" w:hAnsi="Symbol" w:hint="default"/>
      </w:rPr>
    </w:lvl>
    <w:lvl w:ilvl="7" w:tplc="92AC7896">
      <w:start w:val="1"/>
      <w:numFmt w:val="bullet"/>
      <w:lvlText w:val="o"/>
      <w:lvlJc w:val="left"/>
      <w:pPr>
        <w:ind w:left="5760" w:hanging="360"/>
      </w:pPr>
      <w:rPr>
        <w:rFonts w:ascii="Courier New" w:hAnsi="Courier New" w:hint="default"/>
      </w:rPr>
    </w:lvl>
    <w:lvl w:ilvl="8" w:tplc="9BA46700">
      <w:start w:val="1"/>
      <w:numFmt w:val="bullet"/>
      <w:lvlText w:val=""/>
      <w:lvlJc w:val="left"/>
      <w:pPr>
        <w:ind w:left="6480" w:hanging="360"/>
      </w:pPr>
      <w:rPr>
        <w:rFonts w:ascii="Wingdings" w:hAnsi="Wingdings" w:hint="default"/>
      </w:rPr>
    </w:lvl>
  </w:abstractNum>
  <w:abstractNum w:abstractNumId="16" w15:restartNumberingAfterBreak="0">
    <w:nsid w:val="50935B74"/>
    <w:multiLevelType w:val="hybridMultilevel"/>
    <w:tmpl w:val="27F2C376"/>
    <w:lvl w:ilvl="0" w:tplc="FFFFFFFF">
      <w:start w:val="1"/>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0409001B">
      <w:start w:val="1"/>
      <w:numFmt w:val="lowerRoman"/>
      <w:lvlText w:val="%3."/>
      <w:lvlJc w:val="righ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C405D0E"/>
    <w:multiLevelType w:val="hybridMultilevel"/>
    <w:tmpl w:val="F38E12A8"/>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1F714E"/>
    <w:multiLevelType w:val="hybridMultilevel"/>
    <w:tmpl w:val="1CF2B3AA"/>
    <w:styleLink w:val="Numbered"/>
    <w:lvl w:ilvl="0" w:tplc="242C0F58">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C2A7BE">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A86FD0">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822A18">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84E5594">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49ADB44">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3845966">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554C98E">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C445CB0">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2019765984">
    <w:abstractNumId w:val="1"/>
  </w:num>
  <w:num w:numId="2" w16cid:durableId="491138840">
    <w:abstractNumId w:val="0"/>
  </w:num>
  <w:num w:numId="3" w16cid:durableId="472258856">
    <w:abstractNumId w:val="6"/>
  </w:num>
  <w:num w:numId="4" w16cid:durableId="514804546">
    <w:abstractNumId w:val="12"/>
  </w:num>
  <w:num w:numId="5" w16cid:durableId="174273489">
    <w:abstractNumId w:val="5"/>
  </w:num>
  <w:num w:numId="6" w16cid:durableId="323706337">
    <w:abstractNumId w:val="11"/>
  </w:num>
  <w:num w:numId="7" w16cid:durableId="1310475147">
    <w:abstractNumId w:val="4"/>
  </w:num>
  <w:num w:numId="8" w16cid:durableId="1268271048">
    <w:abstractNumId w:val="14"/>
  </w:num>
  <w:num w:numId="9" w16cid:durableId="257443113">
    <w:abstractNumId w:val="15"/>
  </w:num>
  <w:num w:numId="10" w16cid:durableId="960264851">
    <w:abstractNumId w:val="8"/>
  </w:num>
  <w:num w:numId="11" w16cid:durableId="1047527868">
    <w:abstractNumId w:val="18"/>
  </w:num>
  <w:num w:numId="12" w16cid:durableId="150565648">
    <w:abstractNumId w:val="10"/>
  </w:num>
  <w:num w:numId="13" w16cid:durableId="1583753050">
    <w:abstractNumId w:val="7"/>
  </w:num>
  <w:num w:numId="14" w16cid:durableId="714158733">
    <w:abstractNumId w:val="16"/>
  </w:num>
  <w:num w:numId="15" w16cid:durableId="331566088">
    <w:abstractNumId w:val="3"/>
  </w:num>
  <w:num w:numId="16" w16cid:durableId="1872571892">
    <w:abstractNumId w:val="9"/>
  </w:num>
  <w:num w:numId="17" w16cid:durableId="1512455079">
    <w:abstractNumId w:val="2"/>
  </w:num>
  <w:num w:numId="18" w16cid:durableId="922682273">
    <w:abstractNumId w:val="17"/>
  </w:num>
  <w:num w:numId="19" w16cid:durableId="1733119143">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NDIyMjMzNDA0NzFW0lEKTi0uzszPAykwrAUArT0tNiwAAAA="/>
  </w:docVars>
  <w:rsids>
    <w:rsidRoot w:val="00C3369B"/>
    <w:rsid w:val="000028F0"/>
    <w:rsid w:val="000045D2"/>
    <w:rsid w:val="00017F27"/>
    <w:rsid w:val="00027DA5"/>
    <w:rsid w:val="000303BB"/>
    <w:rsid w:val="000332D1"/>
    <w:rsid w:val="000349FA"/>
    <w:rsid w:val="000371B0"/>
    <w:rsid w:val="00037BFD"/>
    <w:rsid w:val="000437BE"/>
    <w:rsid w:val="00047112"/>
    <w:rsid w:val="00057B24"/>
    <w:rsid w:val="000635B0"/>
    <w:rsid w:val="00063951"/>
    <w:rsid w:val="00064C4F"/>
    <w:rsid w:val="00065409"/>
    <w:rsid w:val="0007231C"/>
    <w:rsid w:val="0007799E"/>
    <w:rsid w:val="00077BE7"/>
    <w:rsid w:val="00083A84"/>
    <w:rsid w:val="00092416"/>
    <w:rsid w:val="0009719D"/>
    <w:rsid w:val="000A4D54"/>
    <w:rsid w:val="000B19D2"/>
    <w:rsid w:val="000B75D6"/>
    <w:rsid w:val="000C0C26"/>
    <w:rsid w:val="000C7A0E"/>
    <w:rsid w:val="000D6A3B"/>
    <w:rsid w:val="000E0FCB"/>
    <w:rsid w:val="000E10C7"/>
    <w:rsid w:val="000E5D1A"/>
    <w:rsid w:val="000E7BF3"/>
    <w:rsid w:val="000F0C23"/>
    <w:rsid w:val="000F3D57"/>
    <w:rsid w:val="00107A64"/>
    <w:rsid w:val="00120942"/>
    <w:rsid w:val="001209BA"/>
    <w:rsid w:val="001316CA"/>
    <w:rsid w:val="0014586F"/>
    <w:rsid w:val="0015488F"/>
    <w:rsid w:val="0015730B"/>
    <w:rsid w:val="00160558"/>
    <w:rsid w:val="00166160"/>
    <w:rsid w:val="0016797E"/>
    <w:rsid w:val="001710AC"/>
    <w:rsid w:val="00173212"/>
    <w:rsid w:val="0018442F"/>
    <w:rsid w:val="00187624"/>
    <w:rsid w:val="00192B0C"/>
    <w:rsid w:val="00193270"/>
    <w:rsid w:val="0019674A"/>
    <w:rsid w:val="001A04D1"/>
    <w:rsid w:val="001A710D"/>
    <w:rsid w:val="001C2E4F"/>
    <w:rsid w:val="001C3D91"/>
    <w:rsid w:val="001D0535"/>
    <w:rsid w:val="001D51AC"/>
    <w:rsid w:val="001E31FE"/>
    <w:rsid w:val="001E7807"/>
    <w:rsid w:val="001F26E6"/>
    <w:rsid w:val="001F5750"/>
    <w:rsid w:val="001F649B"/>
    <w:rsid w:val="002064F8"/>
    <w:rsid w:val="002123AC"/>
    <w:rsid w:val="00215ED8"/>
    <w:rsid w:val="00227EAA"/>
    <w:rsid w:val="002518D8"/>
    <w:rsid w:val="00257F5D"/>
    <w:rsid w:val="00261C5C"/>
    <w:rsid w:val="00261F26"/>
    <w:rsid w:val="00264ABE"/>
    <w:rsid w:val="0026643C"/>
    <w:rsid w:val="00270B39"/>
    <w:rsid w:val="00271ED8"/>
    <w:rsid w:val="00272E80"/>
    <w:rsid w:val="00282DB3"/>
    <w:rsid w:val="00283323"/>
    <w:rsid w:val="00285BF0"/>
    <w:rsid w:val="002A1C3D"/>
    <w:rsid w:val="002B1960"/>
    <w:rsid w:val="002D4A8B"/>
    <w:rsid w:val="002E2137"/>
    <w:rsid w:val="002E35DE"/>
    <w:rsid w:val="002E50B1"/>
    <w:rsid w:val="002E6880"/>
    <w:rsid w:val="002F3385"/>
    <w:rsid w:val="002F68B5"/>
    <w:rsid w:val="00301C31"/>
    <w:rsid w:val="00301D05"/>
    <w:rsid w:val="00303BB6"/>
    <w:rsid w:val="00313A5C"/>
    <w:rsid w:val="00322353"/>
    <w:rsid w:val="00325A87"/>
    <w:rsid w:val="00330B70"/>
    <w:rsid w:val="003419CA"/>
    <w:rsid w:val="00341B37"/>
    <w:rsid w:val="00342417"/>
    <w:rsid w:val="003434FB"/>
    <w:rsid w:val="00351B4C"/>
    <w:rsid w:val="00357457"/>
    <w:rsid w:val="00363309"/>
    <w:rsid w:val="00363D31"/>
    <w:rsid w:val="0037321A"/>
    <w:rsid w:val="003740E6"/>
    <w:rsid w:val="003775CF"/>
    <w:rsid w:val="0038286F"/>
    <w:rsid w:val="003958A4"/>
    <w:rsid w:val="003A0840"/>
    <w:rsid w:val="003A1B52"/>
    <w:rsid w:val="003A2F63"/>
    <w:rsid w:val="003B26D8"/>
    <w:rsid w:val="003BBC11"/>
    <w:rsid w:val="003C0628"/>
    <w:rsid w:val="003C5EF5"/>
    <w:rsid w:val="003D2F0E"/>
    <w:rsid w:val="003E0BC3"/>
    <w:rsid w:val="003E7275"/>
    <w:rsid w:val="003F16E9"/>
    <w:rsid w:val="00402CB6"/>
    <w:rsid w:val="004051F7"/>
    <w:rsid w:val="004054F6"/>
    <w:rsid w:val="00405FCE"/>
    <w:rsid w:val="00411A46"/>
    <w:rsid w:val="00420658"/>
    <w:rsid w:val="0044505A"/>
    <w:rsid w:val="00445A49"/>
    <w:rsid w:val="00445AC6"/>
    <w:rsid w:val="004475B8"/>
    <w:rsid w:val="00450EEE"/>
    <w:rsid w:val="004540BB"/>
    <w:rsid w:val="0045660B"/>
    <w:rsid w:val="00457EB2"/>
    <w:rsid w:val="00461250"/>
    <w:rsid w:val="004656E6"/>
    <w:rsid w:val="00473824"/>
    <w:rsid w:val="0048314D"/>
    <w:rsid w:val="00494316"/>
    <w:rsid w:val="00494A78"/>
    <w:rsid w:val="00496D6B"/>
    <w:rsid w:val="004A04AF"/>
    <w:rsid w:val="004A1001"/>
    <w:rsid w:val="004A4CD2"/>
    <w:rsid w:val="004C0A09"/>
    <w:rsid w:val="004C69A8"/>
    <w:rsid w:val="004C6B2B"/>
    <w:rsid w:val="004D7A62"/>
    <w:rsid w:val="004E0515"/>
    <w:rsid w:val="004E2CD3"/>
    <w:rsid w:val="004E5463"/>
    <w:rsid w:val="004E6628"/>
    <w:rsid w:val="00502BBF"/>
    <w:rsid w:val="00510221"/>
    <w:rsid w:val="00510E44"/>
    <w:rsid w:val="0052316F"/>
    <w:rsid w:val="0053519E"/>
    <w:rsid w:val="005358A1"/>
    <w:rsid w:val="00536281"/>
    <w:rsid w:val="00537843"/>
    <w:rsid w:val="0054111F"/>
    <w:rsid w:val="00551F7A"/>
    <w:rsid w:val="00553EDD"/>
    <w:rsid w:val="00557A38"/>
    <w:rsid w:val="005636B2"/>
    <w:rsid w:val="00565DBC"/>
    <w:rsid w:val="00566252"/>
    <w:rsid w:val="00581D79"/>
    <w:rsid w:val="005A0378"/>
    <w:rsid w:val="005A27E7"/>
    <w:rsid w:val="005A331A"/>
    <w:rsid w:val="005A3DE9"/>
    <w:rsid w:val="005A553E"/>
    <w:rsid w:val="005B080A"/>
    <w:rsid w:val="005B402E"/>
    <w:rsid w:val="005C7724"/>
    <w:rsid w:val="005D4913"/>
    <w:rsid w:val="005D53B1"/>
    <w:rsid w:val="005E135B"/>
    <w:rsid w:val="005F322E"/>
    <w:rsid w:val="006078B2"/>
    <w:rsid w:val="00611377"/>
    <w:rsid w:val="00613AED"/>
    <w:rsid w:val="00620A61"/>
    <w:rsid w:val="0062175F"/>
    <w:rsid w:val="006314DF"/>
    <w:rsid w:val="00640B84"/>
    <w:rsid w:val="00642CC9"/>
    <w:rsid w:val="00643505"/>
    <w:rsid w:val="006540BE"/>
    <w:rsid w:val="00663798"/>
    <w:rsid w:val="006657C3"/>
    <w:rsid w:val="0068467D"/>
    <w:rsid w:val="00686D31"/>
    <w:rsid w:val="00686F86"/>
    <w:rsid w:val="0069164E"/>
    <w:rsid w:val="0069302C"/>
    <w:rsid w:val="006B48A9"/>
    <w:rsid w:val="006B54D4"/>
    <w:rsid w:val="006B615B"/>
    <w:rsid w:val="006C1B86"/>
    <w:rsid w:val="006C762A"/>
    <w:rsid w:val="006D080E"/>
    <w:rsid w:val="006E0212"/>
    <w:rsid w:val="006E78C9"/>
    <w:rsid w:val="006F4760"/>
    <w:rsid w:val="00701E5A"/>
    <w:rsid w:val="007227E4"/>
    <w:rsid w:val="0072505A"/>
    <w:rsid w:val="00727AA6"/>
    <w:rsid w:val="00733396"/>
    <w:rsid w:val="00736E64"/>
    <w:rsid w:val="00746E6B"/>
    <w:rsid w:val="0075009A"/>
    <w:rsid w:val="00771250"/>
    <w:rsid w:val="0077289E"/>
    <w:rsid w:val="00772D6D"/>
    <w:rsid w:val="00793028"/>
    <w:rsid w:val="007965B2"/>
    <w:rsid w:val="007B2AB7"/>
    <w:rsid w:val="007C29C2"/>
    <w:rsid w:val="007D7F0A"/>
    <w:rsid w:val="008124BF"/>
    <w:rsid w:val="00816240"/>
    <w:rsid w:val="00816AED"/>
    <w:rsid w:val="00817ACB"/>
    <w:rsid w:val="0082247F"/>
    <w:rsid w:val="00824882"/>
    <w:rsid w:val="00832BD4"/>
    <w:rsid w:val="00835FC7"/>
    <w:rsid w:val="00843400"/>
    <w:rsid w:val="0086113F"/>
    <w:rsid w:val="00862ED1"/>
    <w:rsid w:val="00863A85"/>
    <w:rsid w:val="008700DA"/>
    <w:rsid w:val="00886448"/>
    <w:rsid w:val="00887A2F"/>
    <w:rsid w:val="008A54D6"/>
    <w:rsid w:val="008C1D76"/>
    <w:rsid w:val="008C4FA9"/>
    <w:rsid w:val="008C5507"/>
    <w:rsid w:val="008D595B"/>
    <w:rsid w:val="008D6F40"/>
    <w:rsid w:val="008E2587"/>
    <w:rsid w:val="008E2D73"/>
    <w:rsid w:val="008E3AFB"/>
    <w:rsid w:val="008E586C"/>
    <w:rsid w:val="008F12E9"/>
    <w:rsid w:val="008F331A"/>
    <w:rsid w:val="008F433D"/>
    <w:rsid w:val="008F5DA7"/>
    <w:rsid w:val="00902011"/>
    <w:rsid w:val="009173B3"/>
    <w:rsid w:val="0092396E"/>
    <w:rsid w:val="00924DE5"/>
    <w:rsid w:val="00927EFE"/>
    <w:rsid w:val="00940AB2"/>
    <w:rsid w:val="0094485B"/>
    <w:rsid w:val="0094526C"/>
    <w:rsid w:val="009654F0"/>
    <w:rsid w:val="00977CDF"/>
    <w:rsid w:val="0098178B"/>
    <w:rsid w:val="0098313D"/>
    <w:rsid w:val="00985889"/>
    <w:rsid w:val="009A6D02"/>
    <w:rsid w:val="009B0CE7"/>
    <w:rsid w:val="009B1293"/>
    <w:rsid w:val="009C5598"/>
    <w:rsid w:val="009C611B"/>
    <w:rsid w:val="009D7DDA"/>
    <w:rsid w:val="009E588B"/>
    <w:rsid w:val="009F07B5"/>
    <w:rsid w:val="009F289F"/>
    <w:rsid w:val="009F4219"/>
    <w:rsid w:val="009F7DBE"/>
    <w:rsid w:val="00A17090"/>
    <w:rsid w:val="00A517EB"/>
    <w:rsid w:val="00A529FA"/>
    <w:rsid w:val="00A54765"/>
    <w:rsid w:val="00A66030"/>
    <w:rsid w:val="00A661AD"/>
    <w:rsid w:val="00A66E10"/>
    <w:rsid w:val="00A67C82"/>
    <w:rsid w:val="00A67EE2"/>
    <w:rsid w:val="00A718E0"/>
    <w:rsid w:val="00A84604"/>
    <w:rsid w:val="00A8519C"/>
    <w:rsid w:val="00A85CA8"/>
    <w:rsid w:val="00AA60AF"/>
    <w:rsid w:val="00AC64B9"/>
    <w:rsid w:val="00AD3140"/>
    <w:rsid w:val="00AE00D5"/>
    <w:rsid w:val="00AE025E"/>
    <w:rsid w:val="00AE1A08"/>
    <w:rsid w:val="00AF684D"/>
    <w:rsid w:val="00B0318E"/>
    <w:rsid w:val="00B03BEB"/>
    <w:rsid w:val="00B12A0E"/>
    <w:rsid w:val="00B152EF"/>
    <w:rsid w:val="00B2074B"/>
    <w:rsid w:val="00B246FF"/>
    <w:rsid w:val="00B2601B"/>
    <w:rsid w:val="00B27CF8"/>
    <w:rsid w:val="00B30FB2"/>
    <w:rsid w:val="00B35F6F"/>
    <w:rsid w:val="00B36CB9"/>
    <w:rsid w:val="00B62434"/>
    <w:rsid w:val="00B651E2"/>
    <w:rsid w:val="00B66D4D"/>
    <w:rsid w:val="00B67082"/>
    <w:rsid w:val="00B71B03"/>
    <w:rsid w:val="00B81024"/>
    <w:rsid w:val="00B84542"/>
    <w:rsid w:val="00BA11D0"/>
    <w:rsid w:val="00BA4D90"/>
    <w:rsid w:val="00BC2366"/>
    <w:rsid w:val="00BC5342"/>
    <w:rsid w:val="00BC5BE3"/>
    <w:rsid w:val="00BD02E3"/>
    <w:rsid w:val="00BD3086"/>
    <w:rsid w:val="00BE37D8"/>
    <w:rsid w:val="00BF45E7"/>
    <w:rsid w:val="00BF551A"/>
    <w:rsid w:val="00BF7C01"/>
    <w:rsid w:val="00C13064"/>
    <w:rsid w:val="00C13989"/>
    <w:rsid w:val="00C13F41"/>
    <w:rsid w:val="00C15CDA"/>
    <w:rsid w:val="00C1631B"/>
    <w:rsid w:val="00C16591"/>
    <w:rsid w:val="00C17766"/>
    <w:rsid w:val="00C202D9"/>
    <w:rsid w:val="00C2361B"/>
    <w:rsid w:val="00C31358"/>
    <w:rsid w:val="00C3369B"/>
    <w:rsid w:val="00C5233F"/>
    <w:rsid w:val="00C542EA"/>
    <w:rsid w:val="00C54B9E"/>
    <w:rsid w:val="00C56060"/>
    <w:rsid w:val="00C57407"/>
    <w:rsid w:val="00C600D1"/>
    <w:rsid w:val="00C66A21"/>
    <w:rsid w:val="00C730CA"/>
    <w:rsid w:val="00C779DF"/>
    <w:rsid w:val="00C80E18"/>
    <w:rsid w:val="00C81B8E"/>
    <w:rsid w:val="00C820EE"/>
    <w:rsid w:val="00C82D66"/>
    <w:rsid w:val="00C917CB"/>
    <w:rsid w:val="00C974A9"/>
    <w:rsid w:val="00CA43BF"/>
    <w:rsid w:val="00CA65CF"/>
    <w:rsid w:val="00CB0930"/>
    <w:rsid w:val="00CC25BB"/>
    <w:rsid w:val="00CC6F96"/>
    <w:rsid w:val="00CD1AD8"/>
    <w:rsid w:val="00CD6996"/>
    <w:rsid w:val="00CE23C9"/>
    <w:rsid w:val="00CE6E08"/>
    <w:rsid w:val="00CE7BFA"/>
    <w:rsid w:val="00CF1CB8"/>
    <w:rsid w:val="00CF28DB"/>
    <w:rsid w:val="00CF2D01"/>
    <w:rsid w:val="00CF33B0"/>
    <w:rsid w:val="00D073C3"/>
    <w:rsid w:val="00D111F3"/>
    <w:rsid w:val="00D12B4D"/>
    <w:rsid w:val="00D148E0"/>
    <w:rsid w:val="00D15EF1"/>
    <w:rsid w:val="00D2FB8F"/>
    <w:rsid w:val="00D34110"/>
    <w:rsid w:val="00D4768F"/>
    <w:rsid w:val="00D53D16"/>
    <w:rsid w:val="00D662E2"/>
    <w:rsid w:val="00D82F91"/>
    <w:rsid w:val="00D95416"/>
    <w:rsid w:val="00D96825"/>
    <w:rsid w:val="00DA08CA"/>
    <w:rsid w:val="00DA5540"/>
    <w:rsid w:val="00DB02DC"/>
    <w:rsid w:val="00DB4223"/>
    <w:rsid w:val="00DB4B41"/>
    <w:rsid w:val="00DC1C24"/>
    <w:rsid w:val="00DC2E7C"/>
    <w:rsid w:val="00DC3C14"/>
    <w:rsid w:val="00DC73E6"/>
    <w:rsid w:val="00DD3FE8"/>
    <w:rsid w:val="00DD6B56"/>
    <w:rsid w:val="00DE0D25"/>
    <w:rsid w:val="00DE38A6"/>
    <w:rsid w:val="00DE6FE8"/>
    <w:rsid w:val="00DF7B3E"/>
    <w:rsid w:val="00E01956"/>
    <w:rsid w:val="00E060A9"/>
    <w:rsid w:val="00E101A4"/>
    <w:rsid w:val="00E169D1"/>
    <w:rsid w:val="00E270E4"/>
    <w:rsid w:val="00E31B08"/>
    <w:rsid w:val="00E33B66"/>
    <w:rsid w:val="00E46611"/>
    <w:rsid w:val="00E479D4"/>
    <w:rsid w:val="00E47C29"/>
    <w:rsid w:val="00E543EA"/>
    <w:rsid w:val="00E7029C"/>
    <w:rsid w:val="00E70721"/>
    <w:rsid w:val="00E739B9"/>
    <w:rsid w:val="00E81475"/>
    <w:rsid w:val="00E86D03"/>
    <w:rsid w:val="00E91817"/>
    <w:rsid w:val="00E96324"/>
    <w:rsid w:val="00EA0906"/>
    <w:rsid w:val="00EB59EB"/>
    <w:rsid w:val="00EB73C2"/>
    <w:rsid w:val="00EB7E7D"/>
    <w:rsid w:val="00ED315A"/>
    <w:rsid w:val="00ED4AA0"/>
    <w:rsid w:val="00ED6D49"/>
    <w:rsid w:val="00EE15AE"/>
    <w:rsid w:val="00EE3A36"/>
    <w:rsid w:val="00EF2FB3"/>
    <w:rsid w:val="00EF33C7"/>
    <w:rsid w:val="00F0065F"/>
    <w:rsid w:val="00F0076F"/>
    <w:rsid w:val="00F01D45"/>
    <w:rsid w:val="00F02DA8"/>
    <w:rsid w:val="00F27358"/>
    <w:rsid w:val="00F3451E"/>
    <w:rsid w:val="00F3475A"/>
    <w:rsid w:val="00F37D4F"/>
    <w:rsid w:val="00F434F6"/>
    <w:rsid w:val="00F47E31"/>
    <w:rsid w:val="00F56934"/>
    <w:rsid w:val="00F62639"/>
    <w:rsid w:val="00F659C8"/>
    <w:rsid w:val="00F80F5C"/>
    <w:rsid w:val="00F91FA5"/>
    <w:rsid w:val="00F92A78"/>
    <w:rsid w:val="00F934AF"/>
    <w:rsid w:val="00F97921"/>
    <w:rsid w:val="00FA03F0"/>
    <w:rsid w:val="00FC08A2"/>
    <w:rsid w:val="00FC0D48"/>
    <w:rsid w:val="00FC26E1"/>
    <w:rsid w:val="00FC61CF"/>
    <w:rsid w:val="00FD3D44"/>
    <w:rsid w:val="00FD4540"/>
    <w:rsid w:val="00FE0D37"/>
    <w:rsid w:val="00FE1526"/>
    <w:rsid w:val="00FE27D1"/>
    <w:rsid w:val="00FE2F0A"/>
    <w:rsid w:val="00FF238F"/>
    <w:rsid w:val="010BAEDA"/>
    <w:rsid w:val="03422C6B"/>
    <w:rsid w:val="04763F0D"/>
    <w:rsid w:val="049334D1"/>
    <w:rsid w:val="04D2C829"/>
    <w:rsid w:val="05A50D4C"/>
    <w:rsid w:val="06D0C9F3"/>
    <w:rsid w:val="07D90FAA"/>
    <w:rsid w:val="07F6013F"/>
    <w:rsid w:val="0D2C2440"/>
    <w:rsid w:val="0DA5B605"/>
    <w:rsid w:val="11015534"/>
    <w:rsid w:val="1166321B"/>
    <w:rsid w:val="1175CAEE"/>
    <w:rsid w:val="11DA48EE"/>
    <w:rsid w:val="1453E3C0"/>
    <w:rsid w:val="189A481A"/>
    <w:rsid w:val="194C62B3"/>
    <w:rsid w:val="1A20A77C"/>
    <w:rsid w:val="1A58EB88"/>
    <w:rsid w:val="1AE0C783"/>
    <w:rsid w:val="1B5173D8"/>
    <w:rsid w:val="1BA56405"/>
    <w:rsid w:val="1BA70E26"/>
    <w:rsid w:val="1CA76835"/>
    <w:rsid w:val="1CBC9993"/>
    <w:rsid w:val="1D2818F6"/>
    <w:rsid w:val="1D505BB3"/>
    <w:rsid w:val="1D68316A"/>
    <w:rsid w:val="1D70AF26"/>
    <w:rsid w:val="1E1C3AD8"/>
    <w:rsid w:val="1E712A47"/>
    <w:rsid w:val="1EF0E71A"/>
    <w:rsid w:val="1F19BF2C"/>
    <w:rsid w:val="1F2C458A"/>
    <w:rsid w:val="217CED5D"/>
    <w:rsid w:val="2355F9F8"/>
    <w:rsid w:val="24159C8B"/>
    <w:rsid w:val="265E7229"/>
    <w:rsid w:val="27A995D2"/>
    <w:rsid w:val="28C6C977"/>
    <w:rsid w:val="2BD098E3"/>
    <w:rsid w:val="2BE27813"/>
    <w:rsid w:val="2CFE901B"/>
    <w:rsid w:val="2E06E27E"/>
    <w:rsid w:val="2E7A7328"/>
    <w:rsid w:val="2EE734FB"/>
    <w:rsid w:val="2EE860BA"/>
    <w:rsid w:val="2EEEF182"/>
    <w:rsid w:val="2F14B864"/>
    <w:rsid w:val="2FD9B587"/>
    <w:rsid w:val="3005C0BE"/>
    <w:rsid w:val="31A382B0"/>
    <w:rsid w:val="31C95036"/>
    <w:rsid w:val="32313F82"/>
    <w:rsid w:val="361DE3C2"/>
    <w:rsid w:val="361F77BB"/>
    <w:rsid w:val="37099D1B"/>
    <w:rsid w:val="370B7397"/>
    <w:rsid w:val="371FCB8A"/>
    <w:rsid w:val="37FD8D4E"/>
    <w:rsid w:val="3826C903"/>
    <w:rsid w:val="38D9C613"/>
    <w:rsid w:val="39CB55BA"/>
    <w:rsid w:val="39DEC3DD"/>
    <w:rsid w:val="3B57A812"/>
    <w:rsid w:val="3BFD7CFC"/>
    <w:rsid w:val="3BFDF657"/>
    <w:rsid w:val="3C7FD6EC"/>
    <w:rsid w:val="3E121587"/>
    <w:rsid w:val="3E29833E"/>
    <w:rsid w:val="3E4CE8DA"/>
    <w:rsid w:val="3EBB7119"/>
    <w:rsid w:val="4047DF3E"/>
    <w:rsid w:val="442C312B"/>
    <w:rsid w:val="45E38046"/>
    <w:rsid w:val="46F5DFF0"/>
    <w:rsid w:val="477F8080"/>
    <w:rsid w:val="47F00ED5"/>
    <w:rsid w:val="4881823C"/>
    <w:rsid w:val="4AF455CB"/>
    <w:rsid w:val="4BDFF63B"/>
    <w:rsid w:val="4CAD14A0"/>
    <w:rsid w:val="4D171FAD"/>
    <w:rsid w:val="4DE01D95"/>
    <w:rsid w:val="4E5D55C0"/>
    <w:rsid w:val="4F066D38"/>
    <w:rsid w:val="4F86C8E7"/>
    <w:rsid w:val="50011CEE"/>
    <w:rsid w:val="51D290D9"/>
    <w:rsid w:val="5391096A"/>
    <w:rsid w:val="53AA4D57"/>
    <w:rsid w:val="54A32597"/>
    <w:rsid w:val="5577B4BF"/>
    <w:rsid w:val="57DA7AEA"/>
    <w:rsid w:val="59554BDA"/>
    <w:rsid w:val="597F87EC"/>
    <w:rsid w:val="5A798B74"/>
    <w:rsid w:val="5A9659CE"/>
    <w:rsid w:val="5AE5B0B8"/>
    <w:rsid w:val="5C95AC67"/>
    <w:rsid w:val="5C96D7FA"/>
    <w:rsid w:val="5D97595D"/>
    <w:rsid w:val="5E42C4F3"/>
    <w:rsid w:val="5E4A07DD"/>
    <w:rsid w:val="5E501E38"/>
    <w:rsid w:val="5EE94FC0"/>
    <w:rsid w:val="5F155FDA"/>
    <w:rsid w:val="5F7B2EB3"/>
    <w:rsid w:val="5F9145C1"/>
    <w:rsid w:val="60AECA68"/>
    <w:rsid w:val="619053C0"/>
    <w:rsid w:val="6285BCFC"/>
    <w:rsid w:val="62DC7AF9"/>
    <w:rsid w:val="635295DE"/>
    <w:rsid w:val="645AF2B4"/>
    <w:rsid w:val="65B5FF96"/>
    <w:rsid w:val="664A9C86"/>
    <w:rsid w:val="6789366E"/>
    <w:rsid w:val="68EA4CC5"/>
    <w:rsid w:val="68F018ED"/>
    <w:rsid w:val="6906C8B5"/>
    <w:rsid w:val="694DB7E2"/>
    <w:rsid w:val="69672CB4"/>
    <w:rsid w:val="6A512997"/>
    <w:rsid w:val="6AB0C540"/>
    <w:rsid w:val="6B0D9F76"/>
    <w:rsid w:val="6BB91FEE"/>
    <w:rsid w:val="6D8DBD60"/>
    <w:rsid w:val="6DA0D121"/>
    <w:rsid w:val="6DD77BE1"/>
    <w:rsid w:val="6EF89C6D"/>
    <w:rsid w:val="6FE29EAE"/>
    <w:rsid w:val="717E6F0F"/>
    <w:rsid w:val="71DF5A7F"/>
    <w:rsid w:val="71FA199A"/>
    <w:rsid w:val="72593EA2"/>
    <w:rsid w:val="738B37C2"/>
    <w:rsid w:val="73BB7C6C"/>
    <w:rsid w:val="75E46D92"/>
    <w:rsid w:val="762BBCC7"/>
    <w:rsid w:val="76CA638F"/>
    <w:rsid w:val="799341A6"/>
    <w:rsid w:val="7A42A522"/>
    <w:rsid w:val="7BC47307"/>
    <w:rsid w:val="7C69C4A0"/>
    <w:rsid w:val="7CF9430B"/>
    <w:rsid w:val="7DC8B005"/>
    <w:rsid w:val="7DCFE032"/>
    <w:rsid w:val="7E8437CF"/>
    <w:rsid w:val="7F440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E2E73"/>
  <w15:docId w15:val="{18B13995-B9CB-43F9-8E71-CD64E0FF5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05A"/>
  </w:style>
  <w:style w:type="paragraph" w:styleId="Heading1">
    <w:name w:val="heading 1"/>
    <w:basedOn w:val="Normal"/>
    <w:next w:val="Normal"/>
    <w:link w:val="Heading1Char"/>
    <w:uiPriority w:val="9"/>
    <w:qFormat/>
    <w:rsid w:val="0044505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44505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4505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44505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4505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44505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4505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4505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44505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w:hAnsi="Helvetica" w:cs="Arial Unicode MS"/>
      <w:color w:val="000000"/>
      <w14:textOutline w14:w="0" w14:cap="flat" w14:cmpd="sng" w14:algn="ctr">
        <w14:noFill/>
        <w14:prstDash w14:val="solid"/>
        <w14:bevel/>
      </w14:textOutline>
    </w:rPr>
  </w:style>
  <w:style w:type="numbering" w:customStyle="1" w:styleId="Numbered">
    <w:name w:val="Numbered"/>
    <w:pPr>
      <w:numPr>
        <w:numId w:val="11"/>
      </w:numPr>
    </w:pPr>
  </w:style>
  <w:style w:type="numbering" w:customStyle="1" w:styleId="BulletBig">
    <w:name w:val="Bullet Big"/>
    <w:pPr>
      <w:numPr>
        <w:numId w:val="12"/>
      </w:numPr>
    </w:pPr>
  </w:style>
  <w:style w:type="numbering" w:customStyle="1" w:styleId="Bullet">
    <w:name w:val="Bullet"/>
    <w:pPr>
      <w:numPr>
        <w:numId w:val="13"/>
      </w:numPr>
    </w:pPr>
  </w:style>
  <w:style w:type="character" w:customStyle="1" w:styleId="None">
    <w:name w:val="None"/>
  </w:style>
  <w:style w:type="character" w:customStyle="1" w:styleId="Hyperlink0">
    <w:name w:val="Hyperlink.0"/>
    <w:basedOn w:val="None"/>
    <w:rPr>
      <w:color w:val="228855"/>
      <w:u w:val="single" w:color="218754"/>
      <w14:textOutline w14:w="0" w14:cap="rnd" w14:cmpd="sng" w14:algn="ctr">
        <w14:noFill/>
        <w14:prstDash w14:val="solid"/>
        <w14:bevel/>
      </w14:textOutline>
    </w:rPr>
  </w:style>
  <w:style w:type="paragraph" w:styleId="BalloonText">
    <w:name w:val="Balloon Text"/>
    <w:basedOn w:val="Normal"/>
    <w:link w:val="BalloonTextChar"/>
    <w:uiPriority w:val="99"/>
    <w:semiHidden/>
    <w:unhideWhenUsed/>
    <w:rsid w:val="00092416"/>
    <w:rPr>
      <w:rFonts w:ascii="Tahoma" w:hAnsi="Tahoma" w:cs="Tahoma"/>
      <w:sz w:val="16"/>
      <w:szCs w:val="16"/>
    </w:rPr>
  </w:style>
  <w:style w:type="character" w:customStyle="1" w:styleId="BalloonTextChar">
    <w:name w:val="Balloon Text Char"/>
    <w:basedOn w:val="DefaultParagraphFont"/>
    <w:link w:val="BalloonText"/>
    <w:uiPriority w:val="99"/>
    <w:semiHidden/>
    <w:rsid w:val="00092416"/>
    <w:rPr>
      <w:rFonts w:ascii="Tahoma" w:hAnsi="Tahoma" w:cs="Tahoma"/>
      <w:sz w:val="16"/>
      <w:szCs w:val="16"/>
    </w:rPr>
  </w:style>
  <w:style w:type="paragraph" w:styleId="Subtitle">
    <w:name w:val="Subtitle"/>
    <w:basedOn w:val="Normal"/>
    <w:next w:val="Normal"/>
    <w:link w:val="SubtitleChar"/>
    <w:uiPriority w:val="11"/>
    <w:qFormat/>
    <w:rsid w:val="0044505A"/>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44505A"/>
    <w:rPr>
      <w:rFonts w:asciiTheme="majorHAnsi" w:eastAsiaTheme="majorEastAsia" w:hAnsiTheme="majorHAnsi" w:cstheme="majorBidi"/>
      <w:i/>
      <w:iCs/>
      <w:spacing w:val="13"/>
      <w:sz w:val="24"/>
      <w:szCs w:val="24"/>
    </w:rPr>
  </w:style>
  <w:style w:type="character" w:styleId="SubtleEmphasis">
    <w:name w:val="Subtle Emphasis"/>
    <w:uiPriority w:val="19"/>
    <w:qFormat/>
    <w:rsid w:val="0044505A"/>
    <w:rPr>
      <w:i/>
      <w:iCs/>
    </w:rPr>
  </w:style>
  <w:style w:type="character" w:customStyle="1" w:styleId="Heading1Char">
    <w:name w:val="Heading 1 Char"/>
    <w:basedOn w:val="DefaultParagraphFont"/>
    <w:link w:val="Heading1"/>
    <w:uiPriority w:val="9"/>
    <w:rsid w:val="0044505A"/>
    <w:rPr>
      <w:rFonts w:asciiTheme="majorHAnsi" w:eastAsiaTheme="majorEastAsia" w:hAnsiTheme="majorHAnsi" w:cstheme="majorBidi"/>
      <w:b/>
      <w:bCs/>
      <w:sz w:val="28"/>
      <w:szCs w:val="28"/>
    </w:rPr>
  </w:style>
  <w:style w:type="paragraph" w:styleId="ListParagraph">
    <w:name w:val="List Paragraph"/>
    <w:basedOn w:val="Normal"/>
    <w:uiPriority w:val="34"/>
    <w:qFormat/>
    <w:rsid w:val="0044505A"/>
    <w:pPr>
      <w:ind w:left="720"/>
      <w:contextualSpacing/>
    </w:pPr>
  </w:style>
  <w:style w:type="character" w:customStyle="1" w:styleId="Heading2Char">
    <w:name w:val="Heading 2 Char"/>
    <w:basedOn w:val="DefaultParagraphFont"/>
    <w:link w:val="Heading2"/>
    <w:uiPriority w:val="9"/>
    <w:rsid w:val="0044505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44505A"/>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44505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44505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44505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4505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4505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4505A"/>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4505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44505A"/>
    <w:rPr>
      <w:rFonts w:asciiTheme="majorHAnsi" w:eastAsiaTheme="majorEastAsia" w:hAnsiTheme="majorHAnsi" w:cstheme="majorBidi"/>
      <w:spacing w:val="5"/>
      <w:sz w:val="52"/>
      <w:szCs w:val="52"/>
    </w:rPr>
  </w:style>
  <w:style w:type="character" w:styleId="Strong">
    <w:name w:val="Strong"/>
    <w:uiPriority w:val="22"/>
    <w:qFormat/>
    <w:rsid w:val="0044505A"/>
    <w:rPr>
      <w:b/>
      <w:bCs/>
    </w:rPr>
  </w:style>
  <w:style w:type="character" w:styleId="Emphasis">
    <w:name w:val="Emphasis"/>
    <w:uiPriority w:val="20"/>
    <w:qFormat/>
    <w:rsid w:val="0044505A"/>
    <w:rPr>
      <w:b/>
      <w:bCs/>
      <w:i/>
      <w:iCs/>
      <w:spacing w:val="10"/>
      <w:bdr w:val="none" w:sz="0" w:space="0" w:color="auto"/>
      <w:shd w:val="clear" w:color="auto" w:fill="auto"/>
    </w:rPr>
  </w:style>
  <w:style w:type="paragraph" w:styleId="NoSpacing">
    <w:name w:val="No Spacing"/>
    <w:basedOn w:val="Normal"/>
    <w:uiPriority w:val="1"/>
    <w:qFormat/>
    <w:rsid w:val="0044505A"/>
    <w:pPr>
      <w:spacing w:after="0" w:line="240" w:lineRule="auto"/>
    </w:pPr>
  </w:style>
  <w:style w:type="paragraph" w:styleId="Quote">
    <w:name w:val="Quote"/>
    <w:basedOn w:val="Normal"/>
    <w:next w:val="Normal"/>
    <w:link w:val="QuoteChar"/>
    <w:uiPriority w:val="29"/>
    <w:qFormat/>
    <w:rsid w:val="0044505A"/>
    <w:pPr>
      <w:spacing w:before="200" w:after="0"/>
      <w:ind w:left="360" w:right="360"/>
    </w:pPr>
    <w:rPr>
      <w:i/>
      <w:iCs/>
    </w:rPr>
  </w:style>
  <w:style w:type="character" w:customStyle="1" w:styleId="QuoteChar">
    <w:name w:val="Quote Char"/>
    <w:basedOn w:val="DefaultParagraphFont"/>
    <w:link w:val="Quote"/>
    <w:uiPriority w:val="29"/>
    <w:rsid w:val="0044505A"/>
    <w:rPr>
      <w:i/>
      <w:iCs/>
    </w:rPr>
  </w:style>
  <w:style w:type="paragraph" w:styleId="IntenseQuote">
    <w:name w:val="Intense Quote"/>
    <w:basedOn w:val="Normal"/>
    <w:next w:val="Normal"/>
    <w:link w:val="IntenseQuoteChar"/>
    <w:uiPriority w:val="30"/>
    <w:qFormat/>
    <w:rsid w:val="0044505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4505A"/>
    <w:rPr>
      <w:b/>
      <w:bCs/>
      <w:i/>
      <w:iCs/>
    </w:rPr>
  </w:style>
  <w:style w:type="character" w:styleId="IntenseEmphasis">
    <w:name w:val="Intense Emphasis"/>
    <w:uiPriority w:val="21"/>
    <w:qFormat/>
    <w:rsid w:val="0044505A"/>
    <w:rPr>
      <w:b/>
      <w:bCs/>
    </w:rPr>
  </w:style>
  <w:style w:type="character" w:styleId="SubtleReference">
    <w:name w:val="Subtle Reference"/>
    <w:uiPriority w:val="31"/>
    <w:qFormat/>
    <w:rsid w:val="0044505A"/>
    <w:rPr>
      <w:smallCaps/>
    </w:rPr>
  </w:style>
  <w:style w:type="character" w:styleId="IntenseReference">
    <w:name w:val="Intense Reference"/>
    <w:uiPriority w:val="32"/>
    <w:qFormat/>
    <w:rsid w:val="0044505A"/>
    <w:rPr>
      <w:smallCaps/>
      <w:spacing w:val="5"/>
      <w:u w:val="single"/>
    </w:rPr>
  </w:style>
  <w:style w:type="character" w:styleId="BookTitle">
    <w:name w:val="Book Title"/>
    <w:uiPriority w:val="33"/>
    <w:qFormat/>
    <w:rsid w:val="0044505A"/>
    <w:rPr>
      <w:i/>
      <w:iCs/>
      <w:smallCaps/>
      <w:spacing w:val="5"/>
    </w:rPr>
  </w:style>
  <w:style w:type="paragraph" w:styleId="TOCHeading">
    <w:name w:val="TOC Heading"/>
    <w:basedOn w:val="Heading1"/>
    <w:next w:val="Normal"/>
    <w:uiPriority w:val="39"/>
    <w:semiHidden/>
    <w:unhideWhenUsed/>
    <w:qFormat/>
    <w:rsid w:val="0044505A"/>
    <w:pPr>
      <w:outlineLvl w:val="9"/>
    </w:pPr>
    <w:rPr>
      <w:lang w:bidi="en-US"/>
    </w:rPr>
  </w:style>
  <w:style w:type="character" w:customStyle="1" w:styleId="text">
    <w:name w:val="text"/>
    <w:basedOn w:val="DefaultParagraphFont"/>
    <w:rsid w:val="000E7BF3"/>
  </w:style>
  <w:style w:type="character" w:customStyle="1" w:styleId="small-caps">
    <w:name w:val="small-caps"/>
    <w:basedOn w:val="DefaultParagraphFont"/>
    <w:rsid w:val="000E7BF3"/>
  </w:style>
  <w:style w:type="character" w:customStyle="1" w:styleId="indent-1-breaks">
    <w:name w:val="indent-1-breaks"/>
    <w:basedOn w:val="DefaultParagraphFont"/>
    <w:rsid w:val="00F3475A"/>
  </w:style>
  <w:style w:type="paragraph" w:customStyle="1" w:styleId="top-1">
    <w:name w:val="top-1"/>
    <w:basedOn w:val="Normal"/>
    <w:rsid w:val="009F7DB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F7DB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9F7DB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3451E"/>
    <w:rPr>
      <w:color w:val="605E5C"/>
      <w:shd w:val="clear" w:color="auto" w:fill="E1DFDD"/>
    </w:rPr>
  </w:style>
  <w:style w:type="character" w:customStyle="1" w:styleId="woj">
    <w:name w:val="woj"/>
    <w:basedOn w:val="DefaultParagraphFont"/>
    <w:rsid w:val="00C779DF"/>
  </w:style>
  <w:style w:type="character" w:customStyle="1" w:styleId="chapternum">
    <w:name w:val="chapternum"/>
    <w:basedOn w:val="DefaultParagraphFont"/>
    <w:rsid w:val="00C13F41"/>
  </w:style>
  <w:style w:type="paragraph" w:customStyle="1" w:styleId="hang-1">
    <w:name w:val="hang-1"/>
    <w:basedOn w:val="Normal"/>
    <w:rsid w:val="00E7072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A1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C3D"/>
  </w:style>
  <w:style w:type="paragraph" w:styleId="Footer">
    <w:name w:val="footer"/>
    <w:basedOn w:val="Normal"/>
    <w:link w:val="FooterChar"/>
    <w:uiPriority w:val="99"/>
    <w:unhideWhenUsed/>
    <w:rsid w:val="002A1C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502988">
      <w:bodyDiv w:val="1"/>
      <w:marLeft w:val="0"/>
      <w:marRight w:val="0"/>
      <w:marTop w:val="0"/>
      <w:marBottom w:val="0"/>
      <w:divBdr>
        <w:top w:val="none" w:sz="0" w:space="0" w:color="auto"/>
        <w:left w:val="none" w:sz="0" w:space="0" w:color="auto"/>
        <w:bottom w:val="none" w:sz="0" w:space="0" w:color="auto"/>
        <w:right w:val="none" w:sz="0" w:space="0" w:color="auto"/>
      </w:divBdr>
    </w:div>
    <w:div w:id="261695095">
      <w:bodyDiv w:val="1"/>
      <w:marLeft w:val="0"/>
      <w:marRight w:val="0"/>
      <w:marTop w:val="0"/>
      <w:marBottom w:val="0"/>
      <w:divBdr>
        <w:top w:val="none" w:sz="0" w:space="0" w:color="auto"/>
        <w:left w:val="none" w:sz="0" w:space="0" w:color="auto"/>
        <w:bottom w:val="none" w:sz="0" w:space="0" w:color="auto"/>
        <w:right w:val="none" w:sz="0" w:space="0" w:color="auto"/>
      </w:divBdr>
    </w:div>
    <w:div w:id="333068761">
      <w:bodyDiv w:val="1"/>
      <w:marLeft w:val="0"/>
      <w:marRight w:val="0"/>
      <w:marTop w:val="0"/>
      <w:marBottom w:val="0"/>
      <w:divBdr>
        <w:top w:val="none" w:sz="0" w:space="0" w:color="auto"/>
        <w:left w:val="none" w:sz="0" w:space="0" w:color="auto"/>
        <w:bottom w:val="none" w:sz="0" w:space="0" w:color="auto"/>
        <w:right w:val="none" w:sz="0" w:space="0" w:color="auto"/>
      </w:divBdr>
    </w:div>
    <w:div w:id="983465195">
      <w:bodyDiv w:val="1"/>
      <w:marLeft w:val="0"/>
      <w:marRight w:val="0"/>
      <w:marTop w:val="0"/>
      <w:marBottom w:val="0"/>
      <w:divBdr>
        <w:top w:val="none" w:sz="0" w:space="0" w:color="auto"/>
        <w:left w:val="none" w:sz="0" w:space="0" w:color="auto"/>
        <w:bottom w:val="none" w:sz="0" w:space="0" w:color="auto"/>
        <w:right w:val="none" w:sz="0" w:space="0" w:color="auto"/>
      </w:divBdr>
    </w:div>
    <w:div w:id="1539246874">
      <w:bodyDiv w:val="1"/>
      <w:marLeft w:val="0"/>
      <w:marRight w:val="0"/>
      <w:marTop w:val="0"/>
      <w:marBottom w:val="0"/>
      <w:divBdr>
        <w:top w:val="none" w:sz="0" w:space="0" w:color="auto"/>
        <w:left w:val="none" w:sz="0" w:space="0" w:color="auto"/>
        <w:bottom w:val="none" w:sz="0" w:space="0" w:color="auto"/>
        <w:right w:val="none" w:sz="0" w:space="0" w:color="auto"/>
      </w:divBdr>
      <w:divsChild>
        <w:div w:id="1073048279">
          <w:marLeft w:val="240"/>
          <w:marRight w:val="0"/>
          <w:marTop w:val="240"/>
          <w:marBottom w:val="240"/>
          <w:divBdr>
            <w:top w:val="none" w:sz="0" w:space="0" w:color="auto"/>
            <w:left w:val="none" w:sz="0" w:space="0" w:color="auto"/>
            <w:bottom w:val="none" w:sz="0" w:space="0" w:color="auto"/>
            <w:right w:val="none" w:sz="0" w:space="0" w:color="auto"/>
          </w:divBdr>
        </w:div>
      </w:divsChild>
    </w:div>
    <w:div w:id="1596355561">
      <w:bodyDiv w:val="1"/>
      <w:marLeft w:val="0"/>
      <w:marRight w:val="0"/>
      <w:marTop w:val="0"/>
      <w:marBottom w:val="0"/>
      <w:divBdr>
        <w:top w:val="none" w:sz="0" w:space="0" w:color="auto"/>
        <w:left w:val="none" w:sz="0" w:space="0" w:color="auto"/>
        <w:bottom w:val="none" w:sz="0" w:space="0" w:color="auto"/>
        <w:right w:val="none" w:sz="0" w:space="0" w:color="auto"/>
      </w:divBdr>
    </w:div>
    <w:div w:id="1612740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it</dc:creator>
  <cp:lastModifiedBy>Harry Profit</cp:lastModifiedBy>
  <cp:revision>3</cp:revision>
  <cp:lastPrinted>2024-02-28T21:09:00Z</cp:lastPrinted>
  <dcterms:created xsi:type="dcterms:W3CDTF">2026-04-17T13:30:00Z</dcterms:created>
  <dcterms:modified xsi:type="dcterms:W3CDTF">2026-04-17T15:10:00Z</dcterms:modified>
</cp:coreProperties>
</file>